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69C030" w14:textId="77777777" w:rsidR="00FC1FD4" w:rsidRDefault="00FC1FD4" w:rsidP="00FC1FD4">
      <w:pPr>
        <w:spacing w:after="0" w:line="240" w:lineRule="auto"/>
      </w:pPr>
      <w:r>
        <w:t xml:space="preserve">                                         </w:t>
      </w:r>
      <w:r>
        <w:rPr>
          <w:rFonts w:ascii="Verdana" w:eastAsia="Verdana" w:hAnsi="Verdana" w:cs="Verdana"/>
          <w:b/>
          <w:color w:val="0070C0"/>
          <w:sz w:val="18"/>
          <w:szCs w:val="18"/>
        </w:rPr>
        <w:t>ALASKA KRAZY KATS CAT RESCUE &amp; Kitty Adoptions</w:t>
      </w:r>
    </w:p>
    <w:p w14:paraId="19FECD3A" w14:textId="77777777" w:rsidR="00FC1FD4" w:rsidRDefault="00FC1FD4" w:rsidP="00FC1FD4">
      <w:pPr>
        <w:spacing w:after="0" w:line="240" w:lineRule="auto"/>
      </w:pPr>
      <w:r>
        <w:rPr>
          <w:rFonts w:ascii="Verdana" w:eastAsia="Verdana" w:hAnsi="Verdana" w:cs="Verdana"/>
          <w:b/>
          <w:color w:val="0070C0"/>
          <w:sz w:val="18"/>
          <w:szCs w:val="18"/>
        </w:rPr>
        <w:t xml:space="preserve">                                           501 c3 NON-PROFIT Tax# 47-2811363</w:t>
      </w:r>
    </w:p>
    <w:p w14:paraId="5F13F11A" w14:textId="17BE4912" w:rsidR="00FC1FD4" w:rsidRDefault="00FC1FD4" w:rsidP="00FC1FD4">
      <w:pPr>
        <w:spacing w:after="0" w:line="240" w:lineRule="auto"/>
      </w:pPr>
      <w:r>
        <w:t xml:space="preserve">                                                                   ADOPTION APPL</w:t>
      </w:r>
      <w:r w:rsidR="00E31541">
        <w:t>I</w:t>
      </w:r>
      <w:r>
        <w:t>CATION</w:t>
      </w:r>
    </w:p>
    <w:p w14:paraId="1B1553C8" w14:textId="77777777" w:rsidR="00FC1FD4" w:rsidRDefault="00FC1FD4" w:rsidP="00FC1FD4">
      <w:pPr>
        <w:spacing w:after="0" w:line="240" w:lineRule="auto"/>
      </w:pPr>
      <w:r w:rsidRPr="00FC1FD4">
        <w:rPr>
          <w:sz w:val="28"/>
        </w:rPr>
        <w:t xml:space="preserve">                                     </w:t>
      </w:r>
      <w:r>
        <w:rPr>
          <w:sz w:val="28"/>
        </w:rPr>
        <w:t xml:space="preserve">            </w:t>
      </w:r>
      <w:hyperlink r:id="rId7">
        <w:r w:rsidRPr="00FC1FD4">
          <w:rPr>
            <w:b/>
            <w:color w:val="1155CC"/>
            <w:szCs w:val="18"/>
            <w:u w:val="single"/>
          </w:rPr>
          <w:t>KrazyKatsRescue@gmail.com</w:t>
        </w:r>
      </w:hyperlink>
      <w:r>
        <w:rPr>
          <w:b/>
          <w:sz w:val="18"/>
          <w:szCs w:val="18"/>
        </w:rPr>
        <w:t xml:space="preserve"> </w:t>
      </w:r>
    </w:p>
    <w:p w14:paraId="1C3BD143" w14:textId="078CDFC7" w:rsidR="00FC1FD4" w:rsidRDefault="00FC1FD4" w:rsidP="00FC1FD4">
      <w:pPr>
        <w:spacing w:after="0" w:line="240" w:lineRule="auto"/>
      </w:pPr>
      <w:r>
        <w:rPr>
          <w:b/>
          <w:sz w:val="18"/>
          <w:szCs w:val="18"/>
        </w:rPr>
        <w:t xml:space="preserve">                                                                                Mailing: 4630 </w:t>
      </w:r>
      <w:proofErr w:type="spellStart"/>
      <w:r>
        <w:rPr>
          <w:b/>
          <w:sz w:val="18"/>
          <w:szCs w:val="18"/>
        </w:rPr>
        <w:t>Reka</w:t>
      </w:r>
      <w:proofErr w:type="spellEnd"/>
      <w:r>
        <w:rPr>
          <w:b/>
          <w:sz w:val="18"/>
          <w:szCs w:val="18"/>
        </w:rPr>
        <w:t xml:space="preserve"> Dr</w:t>
      </w:r>
      <w:r w:rsidR="00E31541">
        <w:rPr>
          <w:b/>
          <w:sz w:val="18"/>
          <w:szCs w:val="18"/>
        </w:rPr>
        <w:t>.</w:t>
      </w:r>
      <w:r>
        <w:rPr>
          <w:b/>
          <w:sz w:val="18"/>
          <w:szCs w:val="18"/>
        </w:rPr>
        <w:t xml:space="preserve"> Suite C19</w:t>
      </w:r>
    </w:p>
    <w:p w14:paraId="3DD7B442" w14:textId="77777777" w:rsidR="00FC1FD4" w:rsidRDefault="00FC1FD4" w:rsidP="00FC1FD4">
      <w:pPr>
        <w:spacing w:after="0" w:line="240" w:lineRule="auto"/>
      </w:pPr>
      <w:r>
        <w:rPr>
          <w:b/>
          <w:sz w:val="18"/>
          <w:szCs w:val="18"/>
        </w:rPr>
        <w:t xml:space="preserve">                                                                                          Anchorage, AK  99508         </w:t>
      </w:r>
    </w:p>
    <w:p w14:paraId="172B154E" w14:textId="77777777" w:rsidR="00FC1FD4" w:rsidRDefault="00FC1FD4" w:rsidP="00720FAE">
      <w:pPr>
        <w:spacing w:after="0" w:line="240" w:lineRule="auto"/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PHONE: (907) </w:t>
      </w:r>
      <w:proofErr w:type="gramStart"/>
      <w:r>
        <w:rPr>
          <w:b/>
          <w:sz w:val="18"/>
          <w:szCs w:val="18"/>
        </w:rPr>
        <w:t>242”MEOW</w:t>
      </w:r>
      <w:proofErr w:type="gramEnd"/>
      <w:r>
        <w:rPr>
          <w:b/>
          <w:sz w:val="18"/>
          <w:szCs w:val="18"/>
        </w:rPr>
        <w:t>”6369</w:t>
      </w:r>
    </w:p>
    <w:p w14:paraId="6ADD1631" w14:textId="77777777" w:rsidR="00720FAE" w:rsidRDefault="00720FAE" w:rsidP="00720FAE">
      <w:pPr>
        <w:spacing w:after="0" w:line="240" w:lineRule="auto"/>
        <w:jc w:val="center"/>
        <w:rPr>
          <w:b/>
          <w:sz w:val="18"/>
          <w:szCs w:val="18"/>
        </w:rPr>
      </w:pPr>
    </w:p>
    <w:p w14:paraId="3EA9533B" w14:textId="77777777" w:rsidR="00D22305" w:rsidRPr="00D22305" w:rsidRDefault="00D22305" w:rsidP="00720FAE">
      <w:pPr>
        <w:spacing w:after="0" w:line="240" w:lineRule="auto"/>
        <w:rPr>
          <w:rFonts w:ascii="Book Antiqua" w:hAnsi="Book Antiqua"/>
          <w:b/>
          <w:sz w:val="28"/>
          <w:szCs w:val="28"/>
        </w:rPr>
      </w:pPr>
    </w:p>
    <w:p w14:paraId="00EADAF9" w14:textId="74F21E9A" w:rsidR="00D22305" w:rsidRPr="00D22305" w:rsidRDefault="00D22305" w:rsidP="00720FAE">
      <w:pPr>
        <w:spacing w:after="0" w:line="240" w:lineRule="auto"/>
        <w:rPr>
          <w:rFonts w:ascii="Book Antiqua" w:hAnsi="Book Antiqua"/>
          <w:b/>
          <w:sz w:val="28"/>
          <w:szCs w:val="28"/>
        </w:rPr>
      </w:pPr>
      <w:r w:rsidRPr="00D22305">
        <w:rPr>
          <w:rFonts w:ascii="Book Antiqua" w:hAnsi="Book Antiqua"/>
          <w:b/>
          <w:sz w:val="28"/>
          <w:szCs w:val="28"/>
        </w:rPr>
        <w:t xml:space="preserve">Before </w:t>
      </w:r>
      <w:r w:rsidR="00E31541">
        <w:rPr>
          <w:rFonts w:ascii="Book Antiqua" w:hAnsi="Book Antiqua"/>
          <w:b/>
          <w:sz w:val="28"/>
          <w:szCs w:val="28"/>
        </w:rPr>
        <w:t>f</w:t>
      </w:r>
      <w:r w:rsidRPr="00D22305">
        <w:rPr>
          <w:rFonts w:ascii="Book Antiqua" w:hAnsi="Book Antiqua"/>
          <w:b/>
          <w:sz w:val="28"/>
          <w:szCs w:val="28"/>
        </w:rPr>
        <w:t xml:space="preserve">illing out </w:t>
      </w:r>
      <w:r w:rsidR="00E31541">
        <w:rPr>
          <w:rFonts w:ascii="Book Antiqua" w:hAnsi="Book Antiqua"/>
          <w:b/>
          <w:sz w:val="28"/>
          <w:szCs w:val="28"/>
        </w:rPr>
        <w:t>a</w:t>
      </w:r>
      <w:r w:rsidRPr="00D22305">
        <w:rPr>
          <w:rFonts w:ascii="Book Antiqua" w:hAnsi="Book Antiqua"/>
          <w:b/>
          <w:sz w:val="28"/>
          <w:szCs w:val="28"/>
        </w:rPr>
        <w:t xml:space="preserve">pplication: </w:t>
      </w:r>
    </w:p>
    <w:p w14:paraId="4CDF4272" w14:textId="4883DAFF" w:rsidR="00D22305" w:rsidRPr="00D22305" w:rsidRDefault="00D22305" w:rsidP="00720FAE">
      <w:pPr>
        <w:spacing w:after="0" w:line="240" w:lineRule="auto"/>
        <w:rPr>
          <w:rFonts w:ascii="Book Antiqua" w:hAnsi="Book Antiqua"/>
          <w:b/>
          <w:i/>
          <w:sz w:val="36"/>
          <w:szCs w:val="36"/>
        </w:rPr>
      </w:pPr>
      <w:r w:rsidRPr="00D22305">
        <w:rPr>
          <w:rFonts w:ascii="Book Antiqua" w:hAnsi="Book Antiqua"/>
          <w:b/>
          <w:i/>
          <w:sz w:val="36"/>
          <w:szCs w:val="36"/>
        </w:rPr>
        <w:t xml:space="preserve">Consider the fact that </w:t>
      </w:r>
      <w:proofErr w:type="gramStart"/>
      <w:r w:rsidRPr="00D22305">
        <w:rPr>
          <w:rFonts w:ascii="Book Antiqua" w:hAnsi="Book Antiqua"/>
          <w:b/>
          <w:i/>
          <w:sz w:val="36"/>
          <w:szCs w:val="36"/>
        </w:rPr>
        <w:t>all of</w:t>
      </w:r>
      <w:proofErr w:type="gramEnd"/>
      <w:r w:rsidRPr="00D22305">
        <w:rPr>
          <w:rFonts w:ascii="Book Antiqua" w:hAnsi="Book Antiqua"/>
          <w:b/>
          <w:i/>
          <w:sz w:val="36"/>
          <w:szCs w:val="36"/>
        </w:rPr>
        <w:t xml:space="preserve"> these felines </w:t>
      </w:r>
      <w:r w:rsidR="00E31541">
        <w:rPr>
          <w:rFonts w:ascii="Book Antiqua" w:hAnsi="Book Antiqua"/>
          <w:b/>
          <w:i/>
          <w:sz w:val="36"/>
          <w:szCs w:val="36"/>
        </w:rPr>
        <w:t>need l</w:t>
      </w:r>
      <w:r w:rsidRPr="00D22305">
        <w:rPr>
          <w:rFonts w:ascii="Book Antiqua" w:hAnsi="Book Antiqua"/>
          <w:b/>
          <w:i/>
          <w:sz w:val="36"/>
          <w:szCs w:val="36"/>
        </w:rPr>
        <w:t xml:space="preserve">ifelong, </w:t>
      </w:r>
      <w:r w:rsidR="00E31541">
        <w:rPr>
          <w:rFonts w:ascii="Book Antiqua" w:hAnsi="Book Antiqua"/>
          <w:b/>
          <w:i/>
          <w:sz w:val="36"/>
          <w:szCs w:val="36"/>
        </w:rPr>
        <w:t>l</w:t>
      </w:r>
      <w:r w:rsidRPr="00D22305">
        <w:rPr>
          <w:rFonts w:ascii="Book Antiqua" w:hAnsi="Book Antiqua"/>
          <w:b/>
          <w:i/>
          <w:sz w:val="36"/>
          <w:szCs w:val="36"/>
        </w:rPr>
        <w:t xml:space="preserve">oving </w:t>
      </w:r>
      <w:r w:rsidR="00E31541">
        <w:rPr>
          <w:rFonts w:ascii="Book Antiqua" w:hAnsi="Book Antiqua"/>
          <w:b/>
          <w:i/>
          <w:sz w:val="36"/>
          <w:szCs w:val="36"/>
        </w:rPr>
        <w:t>h</w:t>
      </w:r>
      <w:r w:rsidRPr="00D22305">
        <w:rPr>
          <w:rFonts w:ascii="Book Antiqua" w:hAnsi="Book Antiqua"/>
          <w:b/>
          <w:i/>
          <w:sz w:val="36"/>
          <w:szCs w:val="36"/>
        </w:rPr>
        <w:t>omes.</w:t>
      </w:r>
    </w:p>
    <w:p w14:paraId="2C04EDE7" w14:textId="77777777" w:rsidR="00D22305" w:rsidRPr="00D22305" w:rsidRDefault="00D22305" w:rsidP="00720FAE">
      <w:pPr>
        <w:spacing w:after="0" w:line="240" w:lineRule="auto"/>
        <w:rPr>
          <w:b/>
          <w:sz w:val="24"/>
          <w:szCs w:val="24"/>
        </w:rPr>
      </w:pPr>
    </w:p>
    <w:p w14:paraId="542777BB" w14:textId="52E97D12" w:rsidR="00720FAE" w:rsidRPr="00BE7FD0" w:rsidRDefault="00720FAE" w:rsidP="00720FAE">
      <w:pPr>
        <w:spacing w:after="0" w:line="240" w:lineRule="auto"/>
        <w:rPr>
          <w:b/>
        </w:rPr>
      </w:pPr>
      <w:r w:rsidRPr="00BE7FD0">
        <w:rPr>
          <w:b/>
        </w:rPr>
        <w:t>This Form is to help us help you find the best match for</w:t>
      </w:r>
      <w:r w:rsidR="00BA1EA6">
        <w:rPr>
          <w:b/>
        </w:rPr>
        <w:t xml:space="preserve"> </w:t>
      </w:r>
      <w:r w:rsidRPr="00BE7FD0">
        <w:rPr>
          <w:b/>
        </w:rPr>
        <w:t xml:space="preserve">you and the </w:t>
      </w:r>
      <w:r w:rsidR="00E31541">
        <w:rPr>
          <w:b/>
        </w:rPr>
        <w:t>f</w:t>
      </w:r>
      <w:r w:rsidRPr="00BE7FD0">
        <w:rPr>
          <w:b/>
        </w:rPr>
        <w:t>elines awaiting adoption.</w:t>
      </w:r>
      <w:r w:rsidR="00BA1EA6">
        <w:rPr>
          <w:b/>
        </w:rPr>
        <w:t xml:space="preserve"> Prior to </w:t>
      </w:r>
      <w:r w:rsidR="00E31541">
        <w:rPr>
          <w:b/>
        </w:rPr>
        <w:t xml:space="preserve">the </w:t>
      </w:r>
      <w:r w:rsidR="00BA1EA6">
        <w:rPr>
          <w:b/>
        </w:rPr>
        <w:t>adoption interview</w:t>
      </w:r>
      <w:r w:rsidR="00E31541">
        <w:rPr>
          <w:b/>
        </w:rPr>
        <w:t>,</w:t>
      </w:r>
      <w:r w:rsidR="00BA1EA6">
        <w:rPr>
          <w:b/>
        </w:rPr>
        <w:t xml:space="preserve"> please have available and understand these items. </w:t>
      </w:r>
      <w:r w:rsidR="00D22305" w:rsidRPr="00BE7FD0">
        <w:rPr>
          <w:b/>
        </w:rPr>
        <w:t xml:space="preserve"> </w:t>
      </w:r>
      <w:r w:rsidR="002B017C">
        <w:rPr>
          <w:b/>
        </w:rPr>
        <w:t xml:space="preserve"> </w:t>
      </w:r>
    </w:p>
    <w:p w14:paraId="09291F59" w14:textId="7A05F0DB" w:rsidR="00720FAE" w:rsidRDefault="00720FAE" w:rsidP="00720FAE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To show current identification showing </w:t>
      </w:r>
      <w:r w:rsidR="00E31541">
        <w:t xml:space="preserve">the </w:t>
      </w:r>
      <w:r>
        <w:t>present address.</w:t>
      </w:r>
    </w:p>
    <w:p w14:paraId="09A447B7" w14:textId="50F60009" w:rsidR="00720FAE" w:rsidRDefault="00720FAE" w:rsidP="00720FAE">
      <w:pPr>
        <w:pStyle w:val="ListParagraph"/>
        <w:numPr>
          <w:ilvl w:val="0"/>
          <w:numId w:val="2"/>
        </w:numPr>
        <w:spacing w:after="0" w:line="240" w:lineRule="auto"/>
      </w:pPr>
      <w:r>
        <w:t>Permission from landlord or proof of ownership of o</w:t>
      </w:r>
      <w:r w:rsidR="00E31541">
        <w:t>w</w:t>
      </w:r>
      <w:r>
        <w:t>n home.</w:t>
      </w:r>
    </w:p>
    <w:p w14:paraId="7E5FFBA9" w14:textId="6074B1C4" w:rsidR="00720FAE" w:rsidRDefault="00720FAE" w:rsidP="00720FAE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Contact information for </w:t>
      </w:r>
      <w:r w:rsidR="00E31541">
        <w:t xml:space="preserve">the </w:t>
      </w:r>
      <w:r>
        <w:t xml:space="preserve">current primary </w:t>
      </w:r>
      <w:r w:rsidR="00E31541">
        <w:t>v</w:t>
      </w:r>
      <w:r>
        <w:t>eterinarian</w:t>
      </w:r>
    </w:p>
    <w:p w14:paraId="43468DD6" w14:textId="77777777" w:rsidR="00720FAE" w:rsidRDefault="00720FAE" w:rsidP="00720FAE">
      <w:pPr>
        <w:pStyle w:val="ListParagraph"/>
        <w:numPr>
          <w:ilvl w:val="0"/>
          <w:numId w:val="2"/>
        </w:numPr>
        <w:spacing w:after="0" w:line="240" w:lineRule="auto"/>
      </w:pPr>
      <w:r>
        <w:t>Minimum age 21 at time of adoption</w:t>
      </w:r>
    </w:p>
    <w:p w14:paraId="04BC25EF" w14:textId="6A4CF1B3" w:rsidR="002B017C" w:rsidRDefault="002B017C" w:rsidP="00720FAE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Understand that </w:t>
      </w:r>
      <w:r w:rsidR="00E31541">
        <w:t>we do not adopt out cats to adopters intending to declaw them</w:t>
      </w:r>
      <w:r>
        <w:t>.</w:t>
      </w:r>
    </w:p>
    <w:p w14:paraId="4107F779" w14:textId="0701F50C" w:rsidR="00D22305" w:rsidRDefault="00D22305" w:rsidP="00720FAE">
      <w:pPr>
        <w:pStyle w:val="ListParagraph"/>
        <w:numPr>
          <w:ilvl w:val="0"/>
          <w:numId w:val="2"/>
        </w:numPr>
        <w:spacing w:after="0" w:line="240" w:lineRule="auto"/>
      </w:pPr>
      <w:r>
        <w:t>Agree to provide a lifelong</w:t>
      </w:r>
      <w:r w:rsidR="00E31541">
        <w:t>,</w:t>
      </w:r>
      <w:r>
        <w:t xml:space="preserve"> loving</w:t>
      </w:r>
      <w:r w:rsidR="00E31541">
        <w:t>, f</w:t>
      </w:r>
      <w:r>
        <w:t xml:space="preserve">orever </w:t>
      </w:r>
      <w:r w:rsidR="00E31541">
        <w:t>h</w:t>
      </w:r>
      <w:r>
        <w:t>ome</w:t>
      </w:r>
    </w:p>
    <w:p w14:paraId="69ADB8E4" w14:textId="77777777" w:rsidR="00720FAE" w:rsidRDefault="00FC1FD4" w:rsidP="00FC1FD4">
      <w:pPr>
        <w:spacing w:after="0" w:line="240" w:lineRule="auto"/>
      </w:pPr>
      <w:r>
        <w:rPr>
          <w:b/>
          <w:sz w:val="18"/>
          <w:szCs w:val="18"/>
        </w:rPr>
        <w:t xml:space="preserve">  </w:t>
      </w:r>
    </w:p>
    <w:p w14:paraId="489AFE29" w14:textId="1E21923C" w:rsidR="00BE7FD0" w:rsidRDefault="00FC1FD4" w:rsidP="00FC1FD4">
      <w:pPr>
        <w:spacing w:after="0" w:line="240" w:lineRule="auto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FULL NAME:_____</w:t>
      </w:r>
      <w:r w:rsidR="00BE7FD0">
        <w:rPr>
          <w:b/>
          <w:sz w:val="18"/>
          <w:szCs w:val="18"/>
        </w:rPr>
        <w:t>________________________________________________________</w:t>
      </w:r>
      <w:r w:rsidR="00E31541">
        <w:rPr>
          <w:b/>
          <w:sz w:val="18"/>
          <w:szCs w:val="18"/>
        </w:rPr>
        <w:t>Date of Birth:</w:t>
      </w:r>
      <w:r w:rsidR="00BE7FD0">
        <w:rPr>
          <w:b/>
          <w:sz w:val="18"/>
          <w:szCs w:val="18"/>
        </w:rPr>
        <w:t>____________</w:t>
      </w:r>
    </w:p>
    <w:p w14:paraId="7D1543FB" w14:textId="77777777" w:rsidR="00BE7FD0" w:rsidRDefault="00BE7FD0" w:rsidP="00FC1FD4">
      <w:pPr>
        <w:spacing w:after="0" w:line="240" w:lineRule="auto"/>
        <w:rPr>
          <w:b/>
          <w:sz w:val="18"/>
          <w:szCs w:val="18"/>
        </w:rPr>
      </w:pPr>
    </w:p>
    <w:p w14:paraId="33DDF343" w14:textId="08F3D461" w:rsidR="00720FAE" w:rsidRPr="00720FAE" w:rsidRDefault="00BE7FD0" w:rsidP="00FC1FD4">
      <w:pPr>
        <w:spacing w:after="0" w:line="240" w:lineRule="auto"/>
      </w:pPr>
      <w:r>
        <w:rPr>
          <w:b/>
          <w:sz w:val="18"/>
          <w:szCs w:val="18"/>
        </w:rPr>
        <w:t>FORMER NAMES:______________________</w:t>
      </w:r>
      <w:r w:rsidR="00FC1FD4">
        <w:rPr>
          <w:b/>
          <w:sz w:val="18"/>
          <w:szCs w:val="18"/>
        </w:rPr>
        <w:t xml:space="preserve">_ </w:t>
      </w:r>
      <w:r>
        <w:rPr>
          <w:b/>
          <w:sz w:val="18"/>
          <w:szCs w:val="18"/>
        </w:rPr>
        <w:t>_______________________________________________________</w:t>
      </w:r>
      <w:r w:rsidR="00E31541">
        <w:rPr>
          <w:b/>
          <w:sz w:val="18"/>
          <w:szCs w:val="18"/>
        </w:rPr>
        <w:t>-</w:t>
      </w:r>
      <w:r>
        <w:rPr>
          <w:b/>
          <w:sz w:val="18"/>
          <w:szCs w:val="18"/>
        </w:rPr>
        <w:t>_</w:t>
      </w:r>
    </w:p>
    <w:p w14:paraId="64CA2D93" w14:textId="77777777" w:rsidR="00FC1FD4" w:rsidRDefault="00FC1FD4" w:rsidP="00FC1FD4">
      <w:pPr>
        <w:spacing w:after="0" w:line="240" w:lineRule="auto"/>
      </w:pPr>
    </w:p>
    <w:p w14:paraId="3B43513F" w14:textId="77777777" w:rsidR="00FC1FD4" w:rsidRDefault="00FC1FD4" w:rsidP="00FC1FD4">
      <w:pPr>
        <w:spacing w:after="0" w:line="240" w:lineRule="auto"/>
        <w:rPr>
          <w:b/>
          <w:sz w:val="18"/>
          <w:szCs w:val="18"/>
        </w:rPr>
      </w:pPr>
      <w:r>
        <w:rPr>
          <w:b/>
          <w:sz w:val="18"/>
          <w:szCs w:val="18"/>
        </w:rPr>
        <w:t>PHYSICAL ADDRESS:______________________________________________________________________________</w:t>
      </w:r>
    </w:p>
    <w:p w14:paraId="2090A67F" w14:textId="77777777" w:rsidR="005E00EF" w:rsidRDefault="005E00EF" w:rsidP="00FC1FD4">
      <w:pPr>
        <w:spacing w:after="0" w:line="240" w:lineRule="auto"/>
        <w:rPr>
          <w:b/>
          <w:sz w:val="18"/>
          <w:szCs w:val="18"/>
        </w:rPr>
      </w:pPr>
    </w:p>
    <w:p w14:paraId="685009FC" w14:textId="77777777" w:rsidR="005E00EF" w:rsidRDefault="005E00EF" w:rsidP="00FC1FD4">
      <w:pPr>
        <w:spacing w:after="0" w:line="240" w:lineRule="auto"/>
      </w:pPr>
      <w:r>
        <w:rPr>
          <w:b/>
          <w:sz w:val="18"/>
          <w:szCs w:val="18"/>
        </w:rPr>
        <w:t>Previous Address_________________________________________________________________________________</w:t>
      </w:r>
    </w:p>
    <w:p w14:paraId="619BFD0F" w14:textId="77777777" w:rsidR="00FC1FD4" w:rsidRDefault="00FC1FD4" w:rsidP="00FC1FD4">
      <w:pPr>
        <w:spacing w:after="0" w:line="240" w:lineRule="auto"/>
      </w:pPr>
    </w:p>
    <w:p w14:paraId="38481399" w14:textId="77777777" w:rsidR="00FC1FD4" w:rsidRDefault="00FC1FD4" w:rsidP="00FC1FD4">
      <w:pPr>
        <w:spacing w:after="0" w:line="240" w:lineRule="auto"/>
      </w:pPr>
      <w:r>
        <w:rPr>
          <w:b/>
          <w:sz w:val="18"/>
          <w:szCs w:val="18"/>
        </w:rPr>
        <w:t>MAILING ADDRESS:_______________________________________________________________________________</w:t>
      </w:r>
    </w:p>
    <w:p w14:paraId="4024A4AE" w14:textId="77777777" w:rsidR="00FC1FD4" w:rsidRDefault="00FC1FD4" w:rsidP="00FC1FD4">
      <w:pPr>
        <w:spacing w:after="0" w:line="240" w:lineRule="auto"/>
      </w:pPr>
    </w:p>
    <w:p w14:paraId="58CE87B8" w14:textId="77777777" w:rsidR="00FC1FD4" w:rsidRDefault="00FC1FD4" w:rsidP="00FC1FD4">
      <w:pPr>
        <w:spacing w:after="0" w:line="240" w:lineRule="auto"/>
      </w:pPr>
      <w:r>
        <w:rPr>
          <w:b/>
          <w:sz w:val="18"/>
          <w:szCs w:val="18"/>
        </w:rPr>
        <w:t>CITY: __________________________ ZIP CODE:__________ HOME PHONE:_________________________________</w:t>
      </w:r>
    </w:p>
    <w:p w14:paraId="063975E3" w14:textId="77777777" w:rsidR="00FC1FD4" w:rsidRDefault="00FC1FD4" w:rsidP="00FC1FD4">
      <w:pPr>
        <w:spacing w:after="0" w:line="240" w:lineRule="auto"/>
      </w:pPr>
    </w:p>
    <w:p w14:paraId="656C4959" w14:textId="77777777" w:rsidR="00FC1FD4" w:rsidRDefault="00FC1FD4" w:rsidP="00FC1FD4">
      <w:pPr>
        <w:spacing w:after="0" w:line="240" w:lineRule="auto"/>
        <w:rPr>
          <w:b/>
          <w:sz w:val="18"/>
          <w:szCs w:val="18"/>
        </w:rPr>
      </w:pPr>
      <w:r>
        <w:rPr>
          <w:b/>
          <w:sz w:val="18"/>
          <w:szCs w:val="18"/>
        </w:rPr>
        <w:t>ALTERNATE PHONE:________________ EMAIL: ________________________________________________________</w:t>
      </w:r>
    </w:p>
    <w:p w14:paraId="0646CAE7" w14:textId="77777777" w:rsidR="005E00EF" w:rsidRDefault="005E00EF" w:rsidP="00FC1FD4">
      <w:pPr>
        <w:spacing w:after="0" w:line="240" w:lineRule="auto"/>
        <w:rPr>
          <w:b/>
          <w:sz w:val="18"/>
          <w:szCs w:val="18"/>
        </w:rPr>
      </w:pPr>
    </w:p>
    <w:p w14:paraId="64E2C526" w14:textId="77777777" w:rsidR="005E00EF" w:rsidRDefault="005E00EF" w:rsidP="00FC1FD4">
      <w:pPr>
        <w:spacing w:after="0" w:line="240" w:lineRule="auto"/>
        <w:rPr>
          <w:b/>
          <w:sz w:val="18"/>
          <w:szCs w:val="18"/>
        </w:rPr>
      </w:pPr>
      <w:r>
        <w:rPr>
          <w:b/>
          <w:sz w:val="18"/>
          <w:szCs w:val="18"/>
        </w:rPr>
        <w:t>Personal References:</w:t>
      </w:r>
    </w:p>
    <w:p w14:paraId="6AB23CB6" w14:textId="77777777" w:rsidR="005E00EF" w:rsidRDefault="005E00EF" w:rsidP="00FC1FD4">
      <w:pPr>
        <w:spacing w:after="0" w:line="240" w:lineRule="auto"/>
        <w:rPr>
          <w:b/>
          <w:sz w:val="18"/>
          <w:szCs w:val="18"/>
        </w:rPr>
      </w:pPr>
    </w:p>
    <w:p w14:paraId="52D00043" w14:textId="77777777" w:rsidR="005E00EF" w:rsidRPr="005E00EF" w:rsidRDefault="005E00EF" w:rsidP="005E00EF">
      <w:pPr>
        <w:spacing w:after="0" w:line="240" w:lineRule="auto"/>
      </w:pPr>
      <w:r>
        <w:rPr>
          <w:b/>
          <w:sz w:val="18"/>
          <w:szCs w:val="18"/>
        </w:rPr>
        <w:t>1.</w:t>
      </w:r>
      <w:r w:rsidRPr="005E00EF">
        <w:rPr>
          <w:b/>
          <w:sz w:val="18"/>
          <w:szCs w:val="18"/>
        </w:rPr>
        <w:t>_________________________________________________________________Contact #_________________</w:t>
      </w:r>
      <w:r>
        <w:rPr>
          <w:b/>
          <w:sz w:val="18"/>
          <w:szCs w:val="18"/>
        </w:rPr>
        <w:t>_____</w:t>
      </w:r>
    </w:p>
    <w:p w14:paraId="10A6E4A2" w14:textId="77777777" w:rsidR="00BB5DB0" w:rsidRDefault="00BB5DB0" w:rsidP="005E00EF">
      <w:pPr>
        <w:spacing w:after="0" w:line="240" w:lineRule="auto"/>
        <w:rPr>
          <w:b/>
          <w:sz w:val="18"/>
          <w:szCs w:val="18"/>
        </w:rPr>
      </w:pPr>
    </w:p>
    <w:p w14:paraId="6D9DC99B" w14:textId="77777777" w:rsidR="005E00EF" w:rsidRDefault="005E00EF" w:rsidP="005E00EF">
      <w:pPr>
        <w:spacing w:after="0" w:line="240" w:lineRule="auto"/>
        <w:rPr>
          <w:b/>
          <w:sz w:val="18"/>
          <w:szCs w:val="18"/>
        </w:rPr>
      </w:pPr>
      <w:r>
        <w:rPr>
          <w:b/>
          <w:sz w:val="18"/>
          <w:szCs w:val="18"/>
        </w:rPr>
        <w:t>2._________________________________________________________________Contact#_______________________</w:t>
      </w:r>
    </w:p>
    <w:p w14:paraId="594C2655" w14:textId="77777777" w:rsidR="00BB5DB0" w:rsidRDefault="00BB5DB0" w:rsidP="005E00EF">
      <w:pPr>
        <w:spacing w:after="0" w:line="240" w:lineRule="auto"/>
        <w:rPr>
          <w:b/>
          <w:sz w:val="18"/>
          <w:szCs w:val="18"/>
        </w:rPr>
      </w:pPr>
    </w:p>
    <w:p w14:paraId="596781CA" w14:textId="77777777" w:rsidR="005E00EF" w:rsidRDefault="005E00EF" w:rsidP="005E00EF">
      <w:pPr>
        <w:spacing w:after="0" w:line="240" w:lineRule="auto"/>
        <w:rPr>
          <w:b/>
          <w:sz w:val="18"/>
          <w:szCs w:val="18"/>
        </w:rPr>
      </w:pPr>
      <w:r>
        <w:rPr>
          <w:b/>
          <w:sz w:val="18"/>
          <w:szCs w:val="18"/>
        </w:rPr>
        <w:t>3._________________________________________________________________Contact#_______________________</w:t>
      </w:r>
    </w:p>
    <w:p w14:paraId="72EB0656" w14:textId="77777777" w:rsidR="005E00EF" w:rsidRDefault="005E00EF" w:rsidP="005E00EF">
      <w:pPr>
        <w:spacing w:after="0" w:line="240" w:lineRule="auto"/>
        <w:rPr>
          <w:b/>
          <w:sz w:val="18"/>
          <w:szCs w:val="18"/>
        </w:rPr>
      </w:pPr>
    </w:p>
    <w:p w14:paraId="3D5EF6EC" w14:textId="141C5CA0" w:rsidR="005E00EF" w:rsidRDefault="00BE7FD0" w:rsidP="005E00EF">
      <w:pPr>
        <w:spacing w:after="0" w:line="240" w:lineRule="auto"/>
        <w:rPr>
          <w:b/>
          <w:u w:val="single"/>
        </w:rPr>
      </w:pPr>
      <w:r w:rsidRPr="00BE7FD0">
        <w:rPr>
          <w:b/>
          <w:u w:val="single"/>
        </w:rPr>
        <w:t>Home</w:t>
      </w:r>
      <w:r w:rsidR="00E31541">
        <w:rPr>
          <w:b/>
          <w:u w:val="single"/>
        </w:rPr>
        <w:t>l</w:t>
      </w:r>
      <w:r w:rsidRPr="00BE7FD0">
        <w:rPr>
          <w:b/>
          <w:u w:val="single"/>
        </w:rPr>
        <w:t>ife:</w:t>
      </w:r>
    </w:p>
    <w:p w14:paraId="71D89FCC" w14:textId="77777777" w:rsidR="00E31541" w:rsidRPr="00BE7FD0" w:rsidRDefault="00E31541" w:rsidP="005E00EF">
      <w:pPr>
        <w:spacing w:after="0" w:line="240" w:lineRule="auto"/>
        <w:rPr>
          <w:b/>
          <w:u w:val="single"/>
        </w:rPr>
      </w:pPr>
    </w:p>
    <w:p w14:paraId="7F3381F0" w14:textId="60CD87E4" w:rsidR="00BE7FD0" w:rsidRDefault="00FB332E" w:rsidP="00E31541">
      <w:pPr>
        <w:spacing w:after="0" w:line="360" w:lineRule="auto"/>
      </w:pPr>
      <w:r>
        <w:t xml:space="preserve">1.  </w:t>
      </w:r>
      <w:r w:rsidR="00BE7FD0">
        <w:t>Do you currently have</w:t>
      </w:r>
      <w:r w:rsidR="005E00EF" w:rsidRPr="00BE7FD0">
        <w:t xml:space="preserve"> any </w:t>
      </w:r>
      <w:proofErr w:type="gramStart"/>
      <w:r w:rsidR="005E00EF" w:rsidRPr="00BE7FD0">
        <w:t>pets ?</w:t>
      </w:r>
      <w:proofErr w:type="gramEnd"/>
      <w:r w:rsidR="005E00EF" w:rsidRPr="00BE7FD0">
        <w:t xml:space="preserve">  </w:t>
      </w:r>
      <w:proofErr w:type="spellStart"/>
      <w:r w:rsidR="005E00EF" w:rsidRPr="00BE7FD0">
        <w:t>Yes____No</w:t>
      </w:r>
      <w:proofErr w:type="spellEnd"/>
      <w:r w:rsidR="005E00EF" w:rsidRPr="00BE7FD0">
        <w:t>___</w:t>
      </w:r>
      <w:r w:rsidR="00BE7FD0">
        <w:t xml:space="preserve"> How Many? _______</w:t>
      </w:r>
      <w:proofErr w:type="gramStart"/>
      <w:r w:rsidR="005E00EF" w:rsidRPr="00BE7FD0">
        <w:t>If  yes</w:t>
      </w:r>
      <w:proofErr w:type="gramEnd"/>
      <w:r w:rsidR="00E31541">
        <w:t>,</w:t>
      </w:r>
      <w:r w:rsidR="005E00EF" w:rsidRPr="00BE7FD0">
        <w:t xml:space="preserve"> </w:t>
      </w:r>
      <w:r w:rsidR="00E31541">
        <w:t>p</w:t>
      </w:r>
      <w:r w:rsidR="005E00EF" w:rsidRPr="00BE7FD0">
        <w:t xml:space="preserve">lease </w:t>
      </w:r>
    </w:p>
    <w:p w14:paraId="760CDBF4" w14:textId="6B20059A" w:rsidR="005E00EF" w:rsidRDefault="00E31541" w:rsidP="00E31541">
      <w:pPr>
        <w:spacing w:after="0" w:line="360" w:lineRule="auto"/>
      </w:pPr>
      <w:r>
        <w:t>e</w:t>
      </w:r>
      <w:r w:rsidR="005E00EF" w:rsidRPr="00BE7FD0">
        <w:t>xplain</w:t>
      </w:r>
      <w:r>
        <w:t>:</w:t>
      </w:r>
      <w:r w:rsidR="00BE7FD0">
        <w:t>__________________________________________________________________________</w:t>
      </w:r>
    </w:p>
    <w:p w14:paraId="665F24F0" w14:textId="77777777" w:rsidR="00BE7FD0" w:rsidRDefault="00BE7FD0" w:rsidP="00E31541">
      <w:pPr>
        <w:spacing w:after="0" w:line="360" w:lineRule="auto"/>
      </w:pPr>
      <w:r>
        <w:t>_________________________________________________________________________________</w:t>
      </w:r>
    </w:p>
    <w:p w14:paraId="6B18EA6B" w14:textId="77777777" w:rsidR="00BE7FD0" w:rsidRDefault="00BE7FD0" w:rsidP="00E31541">
      <w:pPr>
        <w:spacing w:after="0" w:line="360" w:lineRule="auto"/>
      </w:pPr>
    </w:p>
    <w:p w14:paraId="35E605E8" w14:textId="77777777" w:rsidR="00BB5DB0" w:rsidRDefault="00BB5DB0" w:rsidP="005E00EF">
      <w:pPr>
        <w:spacing w:after="0" w:line="240" w:lineRule="auto"/>
      </w:pPr>
    </w:p>
    <w:p w14:paraId="547D52A6" w14:textId="31046A5C" w:rsidR="00BE7FD0" w:rsidRDefault="00FB332E" w:rsidP="005E00EF">
      <w:pPr>
        <w:spacing w:after="0" w:line="240" w:lineRule="auto"/>
      </w:pPr>
      <w:r>
        <w:t xml:space="preserve">2. </w:t>
      </w:r>
      <w:r w:rsidR="00BE7FD0">
        <w:t xml:space="preserve">If, you own </w:t>
      </w:r>
      <w:r w:rsidR="00E31541">
        <w:t>f</w:t>
      </w:r>
      <w:r w:rsidR="00BE7FD0">
        <w:t xml:space="preserve">elines and/or </w:t>
      </w:r>
      <w:r w:rsidR="00E31541">
        <w:t>c</w:t>
      </w:r>
      <w:r w:rsidR="00BE7FD0">
        <w:t>anines</w:t>
      </w:r>
      <w:r w:rsidR="00E31541">
        <w:t>,</w:t>
      </w:r>
      <w:r w:rsidR="00BE7FD0">
        <w:t xml:space="preserve"> are they current on their vaccinations, and are they altered/fixed?</w:t>
      </w:r>
      <w:r w:rsidR="00BE7FD0" w:rsidRPr="00BE7FD0">
        <w:t xml:space="preserve"> </w:t>
      </w:r>
    </w:p>
    <w:p w14:paraId="66D87B13" w14:textId="77777777" w:rsidR="00BE7FD0" w:rsidRDefault="00BE7FD0" w:rsidP="005E00EF">
      <w:pPr>
        <w:spacing w:after="0" w:line="240" w:lineRule="auto"/>
      </w:pPr>
    </w:p>
    <w:p w14:paraId="19F680C4" w14:textId="46B9B7A9" w:rsidR="00BE7FD0" w:rsidRDefault="00BE7FD0" w:rsidP="00E31541">
      <w:pPr>
        <w:spacing w:after="0" w:line="360" w:lineRule="auto"/>
      </w:pPr>
      <w:proofErr w:type="spellStart"/>
      <w:r w:rsidRPr="00BE7FD0">
        <w:t>Yes____No</w:t>
      </w:r>
      <w:proofErr w:type="spellEnd"/>
      <w:r w:rsidRPr="00BE7FD0">
        <w:t>___</w:t>
      </w:r>
      <w:r>
        <w:t xml:space="preserve"> If no, </w:t>
      </w:r>
      <w:r w:rsidR="00E31541">
        <w:t>p</w:t>
      </w:r>
      <w:r>
        <w:t>lease explain</w:t>
      </w:r>
      <w:r w:rsidR="00E31541">
        <w:t>:</w:t>
      </w:r>
      <w:r>
        <w:t>______________________________________________________</w:t>
      </w:r>
    </w:p>
    <w:p w14:paraId="20B69228" w14:textId="77777777" w:rsidR="00BE7FD0" w:rsidRDefault="00BE7FD0" w:rsidP="00E31541">
      <w:pPr>
        <w:spacing w:after="0" w:line="360" w:lineRule="auto"/>
      </w:pPr>
      <w:r>
        <w:t>___________________________________________________________________________________</w:t>
      </w:r>
    </w:p>
    <w:p w14:paraId="1711CFCA" w14:textId="513A1D74" w:rsidR="00BE7FD0" w:rsidRDefault="009776D2" w:rsidP="00E31541">
      <w:pPr>
        <w:spacing w:after="0" w:line="360" w:lineRule="auto"/>
      </w:pPr>
      <w:r>
        <w:t xml:space="preserve">3. </w:t>
      </w:r>
      <w:r w:rsidR="00C57985">
        <w:t xml:space="preserve">Are your pets kept indoors or outside? Please </w:t>
      </w:r>
      <w:r w:rsidR="00E31541">
        <w:t>e</w:t>
      </w:r>
      <w:r w:rsidR="00C57985">
        <w:t>xplain</w:t>
      </w:r>
      <w:r w:rsidR="00E31541">
        <w:t>:</w:t>
      </w:r>
      <w:r w:rsidR="00C57985">
        <w:t xml:space="preserve"> ______________________________________</w:t>
      </w:r>
    </w:p>
    <w:p w14:paraId="215D4842" w14:textId="77777777" w:rsidR="00C57985" w:rsidRDefault="00C57985" w:rsidP="00E31541">
      <w:pPr>
        <w:spacing w:after="0" w:line="360" w:lineRule="auto"/>
      </w:pPr>
      <w:r>
        <w:t>__________________________________________________________________________________</w:t>
      </w:r>
    </w:p>
    <w:p w14:paraId="12A9D795" w14:textId="77777777" w:rsidR="00C57985" w:rsidRDefault="009776D2" w:rsidP="00E31541">
      <w:pPr>
        <w:spacing w:after="0" w:line="360" w:lineRule="auto"/>
      </w:pPr>
      <w:r>
        <w:t xml:space="preserve">4. </w:t>
      </w:r>
      <w:r w:rsidR="00C57985">
        <w:t>(check one) Do you live in   Apartment___   House___ Mobile Home __Other? ___________________</w:t>
      </w:r>
    </w:p>
    <w:p w14:paraId="18C02D2C" w14:textId="77777777" w:rsidR="00FC1FD4" w:rsidRDefault="005E00EF" w:rsidP="00E31541">
      <w:pPr>
        <w:spacing w:after="0" w:line="360" w:lineRule="auto"/>
      </w:pPr>
      <w:r w:rsidRPr="005E00EF">
        <w:rPr>
          <w:b/>
          <w:sz w:val="18"/>
          <w:szCs w:val="18"/>
        </w:rPr>
        <w:t xml:space="preserve"> </w:t>
      </w:r>
      <w:r w:rsidR="009776D2">
        <w:t xml:space="preserve">5. </w:t>
      </w:r>
      <w:r w:rsidR="00C57985">
        <w:t xml:space="preserve">(check </w:t>
      </w:r>
      <w:proofErr w:type="gramStart"/>
      <w:r w:rsidR="00C57985">
        <w:t>one)Do</w:t>
      </w:r>
      <w:proofErr w:type="gramEnd"/>
      <w:r w:rsidR="00C57985">
        <w:t xml:space="preserve"> you live in the City____  Country_____   Any important Notes regarding this Please List:</w:t>
      </w:r>
    </w:p>
    <w:p w14:paraId="1F91B3BF" w14:textId="77777777" w:rsidR="00C57985" w:rsidRDefault="00C57985" w:rsidP="00E31541">
      <w:pPr>
        <w:spacing w:after="0" w:line="360" w:lineRule="auto"/>
      </w:pPr>
      <w:r>
        <w:t>____________________________________________________________________________________</w:t>
      </w:r>
    </w:p>
    <w:p w14:paraId="33A97A28" w14:textId="77777777" w:rsidR="00C57985" w:rsidRDefault="009776D2" w:rsidP="00E31541">
      <w:pPr>
        <w:spacing w:line="360" w:lineRule="auto"/>
      </w:pPr>
      <w:r>
        <w:t xml:space="preserve">6. </w:t>
      </w:r>
      <w:r w:rsidR="00C57985">
        <w:t>How long have you been at current Address? ______</w:t>
      </w:r>
    </w:p>
    <w:p w14:paraId="07C02D39" w14:textId="77777777" w:rsidR="00FB332E" w:rsidRDefault="009776D2" w:rsidP="00E31541">
      <w:pPr>
        <w:spacing w:line="360" w:lineRule="auto"/>
      </w:pPr>
      <w:r>
        <w:t xml:space="preserve">7. </w:t>
      </w:r>
      <w:r w:rsidR="00C57985">
        <w:t>Do you Rent or Own</w:t>
      </w:r>
      <w:r w:rsidR="00FB332E">
        <w:t xml:space="preserve"> your primary Residence?</w:t>
      </w:r>
      <w:r w:rsidR="00BB5DB0">
        <w:t xml:space="preserve"> </w:t>
      </w:r>
      <w:r w:rsidR="00FB332E">
        <w:t>_____________________________________________</w:t>
      </w:r>
    </w:p>
    <w:p w14:paraId="72938B44" w14:textId="77777777" w:rsidR="00FB332E" w:rsidRDefault="009776D2" w:rsidP="00E31541">
      <w:pPr>
        <w:spacing w:line="360" w:lineRule="auto"/>
      </w:pPr>
      <w:r>
        <w:t xml:space="preserve">8. </w:t>
      </w:r>
      <w:r w:rsidR="00FB332E">
        <w:t xml:space="preserve">If you rent, can you provide a Landlord’s agreement allowing pets on </w:t>
      </w:r>
      <w:proofErr w:type="gramStart"/>
      <w:r w:rsidR="00FB332E">
        <w:t>Premises._</w:t>
      </w:r>
      <w:proofErr w:type="gramEnd"/>
      <w:r w:rsidR="00FB332E">
        <w:t>__________________</w:t>
      </w:r>
    </w:p>
    <w:p w14:paraId="2152AC50" w14:textId="77777777" w:rsidR="00FB332E" w:rsidRDefault="009776D2" w:rsidP="00E31541">
      <w:pPr>
        <w:spacing w:line="360" w:lineRule="auto"/>
      </w:pPr>
      <w:r>
        <w:t xml:space="preserve">9. </w:t>
      </w:r>
      <w:r w:rsidR="00FB332E">
        <w:t>If, you were to move what would you do with your pets?_____________________________________</w:t>
      </w:r>
    </w:p>
    <w:p w14:paraId="7BA92F3B" w14:textId="77777777" w:rsidR="00FB332E" w:rsidRDefault="00FB332E" w:rsidP="00E31541">
      <w:pPr>
        <w:spacing w:line="360" w:lineRule="auto"/>
      </w:pPr>
      <w:r>
        <w:t>_____________________________________________________________________________________</w:t>
      </w:r>
    </w:p>
    <w:p w14:paraId="2485F727" w14:textId="77777777" w:rsidR="00FB332E" w:rsidRPr="009776D2" w:rsidRDefault="009776D2" w:rsidP="00E31541">
      <w:pPr>
        <w:spacing w:line="360" w:lineRule="auto"/>
      </w:pPr>
      <w:r w:rsidRPr="009776D2">
        <w:t xml:space="preserve">10. </w:t>
      </w:r>
      <w:r w:rsidR="00FB332E" w:rsidRPr="009776D2">
        <w:t xml:space="preserve">Names </w:t>
      </w:r>
      <w:r w:rsidRPr="009776D2">
        <w:t>of</w:t>
      </w:r>
      <w:r w:rsidR="00FB332E" w:rsidRPr="009776D2">
        <w:t xml:space="preserve"> Other Members in Household:</w:t>
      </w:r>
      <w:r w:rsidRPr="009776D2">
        <w:t xml:space="preserve"> ______</w:t>
      </w:r>
    </w:p>
    <w:p w14:paraId="42674B70" w14:textId="77777777" w:rsidR="00FB332E" w:rsidRDefault="00FB332E" w:rsidP="00E31541">
      <w:pPr>
        <w:spacing w:line="360" w:lineRule="auto"/>
      </w:pPr>
    </w:p>
    <w:p w14:paraId="0FC5F157" w14:textId="122C1138" w:rsidR="00FB332E" w:rsidRDefault="009776D2" w:rsidP="00E31541">
      <w:pPr>
        <w:spacing w:line="360" w:lineRule="auto"/>
      </w:pPr>
      <w:r>
        <w:t>1</w:t>
      </w:r>
      <w:r w:rsidRPr="009776D2">
        <w:rPr>
          <w:vertAlign w:val="superscript"/>
        </w:rPr>
        <w:t>st</w:t>
      </w:r>
      <w:r>
        <w:t xml:space="preserve"> </w:t>
      </w:r>
      <w:r w:rsidR="00FB332E">
        <w:t>Name__________________________________________________ Date of Birth:______</w:t>
      </w:r>
      <w:r w:rsidR="00E31541">
        <w:t>____</w:t>
      </w:r>
      <w:r w:rsidR="00FB332E">
        <w:t>____</w:t>
      </w:r>
    </w:p>
    <w:p w14:paraId="37C84E6E" w14:textId="621E81AC" w:rsidR="00FB332E" w:rsidRDefault="009776D2" w:rsidP="00E31541">
      <w:pPr>
        <w:spacing w:line="360" w:lineRule="auto"/>
      </w:pPr>
      <w:r>
        <w:t>2</w:t>
      </w:r>
      <w:r w:rsidRPr="009776D2">
        <w:rPr>
          <w:vertAlign w:val="superscript"/>
        </w:rPr>
        <w:t>nd</w:t>
      </w:r>
      <w:r>
        <w:t xml:space="preserve"> </w:t>
      </w:r>
      <w:r w:rsidR="00FB332E">
        <w:t>Name_____________________</w:t>
      </w:r>
      <w:r>
        <w:t>_</w:t>
      </w:r>
      <w:r w:rsidR="00FB332E">
        <w:t>____________________________ Date of Birth:___</w:t>
      </w:r>
      <w:r w:rsidR="00E31541">
        <w:t>____</w:t>
      </w:r>
      <w:r w:rsidR="00FB332E">
        <w:t>_______</w:t>
      </w:r>
    </w:p>
    <w:p w14:paraId="1A7591CD" w14:textId="3676DF67" w:rsidR="00FB332E" w:rsidRDefault="009776D2" w:rsidP="00E31541">
      <w:pPr>
        <w:spacing w:line="360" w:lineRule="auto"/>
      </w:pPr>
      <w:r>
        <w:t>3</w:t>
      </w:r>
      <w:r w:rsidRPr="009776D2">
        <w:rPr>
          <w:vertAlign w:val="superscript"/>
        </w:rPr>
        <w:t>rd</w:t>
      </w:r>
      <w:r>
        <w:t xml:space="preserve"> </w:t>
      </w:r>
      <w:r w:rsidR="00FB332E">
        <w:t>Name__________________________________________________ Date of Birth:____</w:t>
      </w:r>
      <w:r w:rsidR="00E31541">
        <w:t>____</w:t>
      </w:r>
      <w:r w:rsidR="00FB332E">
        <w:t>______</w:t>
      </w:r>
    </w:p>
    <w:p w14:paraId="2B673606" w14:textId="74F92EEF" w:rsidR="009776D2" w:rsidRDefault="009776D2" w:rsidP="00E31541">
      <w:pPr>
        <w:spacing w:line="360" w:lineRule="auto"/>
      </w:pPr>
      <w:r>
        <w:t>4</w:t>
      </w:r>
      <w:r w:rsidRPr="009776D2">
        <w:rPr>
          <w:vertAlign w:val="superscript"/>
        </w:rPr>
        <w:t>th</w:t>
      </w:r>
      <w:r>
        <w:t xml:space="preserve"> </w:t>
      </w:r>
      <w:r w:rsidR="00FB332E">
        <w:t>Name__________________________________________________ Date of Birth:____</w:t>
      </w:r>
      <w:r w:rsidR="00E31541">
        <w:t>____</w:t>
      </w:r>
      <w:r w:rsidR="00FB332E">
        <w:t>______</w:t>
      </w:r>
    </w:p>
    <w:p w14:paraId="319041C6" w14:textId="24E2D404" w:rsidR="00FB332E" w:rsidRDefault="009776D2" w:rsidP="00E31541">
      <w:pPr>
        <w:spacing w:line="360" w:lineRule="auto"/>
      </w:pPr>
      <w:r>
        <w:t>5</w:t>
      </w:r>
      <w:r w:rsidRPr="009776D2">
        <w:rPr>
          <w:vertAlign w:val="superscript"/>
        </w:rPr>
        <w:t>th</w:t>
      </w:r>
      <w:r>
        <w:t xml:space="preserve"> </w:t>
      </w:r>
      <w:r w:rsidR="00FB332E">
        <w:t>Name__________________________________________________ Date of Birth:___</w:t>
      </w:r>
      <w:r w:rsidR="00E31541">
        <w:t>_____</w:t>
      </w:r>
      <w:r w:rsidR="00FB332E">
        <w:t>_______</w:t>
      </w:r>
    </w:p>
    <w:p w14:paraId="0638083F" w14:textId="77777777" w:rsidR="001F64FD" w:rsidRDefault="001F64FD" w:rsidP="00E31541">
      <w:pPr>
        <w:spacing w:line="360" w:lineRule="auto"/>
      </w:pPr>
    </w:p>
    <w:p w14:paraId="2EA11F05" w14:textId="063CA185" w:rsidR="009776D2" w:rsidRDefault="009776D2" w:rsidP="00E31541">
      <w:pPr>
        <w:spacing w:line="360" w:lineRule="auto"/>
      </w:pPr>
      <w:r>
        <w:t>11. Are any members of the House allergic to felines? ___________________________</w:t>
      </w:r>
      <w:r w:rsidR="00E31541">
        <w:t>____</w:t>
      </w:r>
      <w:r>
        <w:t>________</w:t>
      </w:r>
    </w:p>
    <w:p w14:paraId="762FDD40" w14:textId="5937D22B" w:rsidR="009776D2" w:rsidRDefault="009776D2" w:rsidP="00E31541">
      <w:pPr>
        <w:spacing w:line="360" w:lineRule="auto"/>
      </w:pPr>
      <w:r>
        <w:t xml:space="preserve">12. Do all adults in Household agree to adopt this </w:t>
      </w:r>
      <w:proofErr w:type="gramStart"/>
      <w:r>
        <w:t>feline?_</w:t>
      </w:r>
      <w:proofErr w:type="gramEnd"/>
      <w:r>
        <w:t>_________________________</w:t>
      </w:r>
      <w:r w:rsidR="00E31541">
        <w:t>____</w:t>
      </w:r>
      <w:r>
        <w:t>_______</w:t>
      </w:r>
    </w:p>
    <w:p w14:paraId="2547E9AC" w14:textId="30B93EC1" w:rsidR="00E14F05" w:rsidRDefault="00E14F05" w:rsidP="00E31541">
      <w:pPr>
        <w:spacing w:line="360" w:lineRule="auto"/>
      </w:pPr>
      <w:r>
        <w:t>13. Have the household adults already met</w:t>
      </w:r>
      <w:r w:rsidR="00E31541">
        <w:t xml:space="preserve"> this</w:t>
      </w:r>
      <w:r>
        <w:t xml:space="preserve"> </w:t>
      </w:r>
      <w:proofErr w:type="gramStart"/>
      <w:r w:rsidR="00E31541">
        <w:t>f</w:t>
      </w:r>
      <w:r>
        <w:t>eline?_</w:t>
      </w:r>
      <w:proofErr w:type="gramEnd"/>
      <w:r>
        <w:t>______________________________________</w:t>
      </w:r>
    </w:p>
    <w:p w14:paraId="52DC240E" w14:textId="77777777" w:rsidR="00E14F05" w:rsidRDefault="00E14F05" w:rsidP="00E31541">
      <w:pPr>
        <w:spacing w:line="360" w:lineRule="auto"/>
      </w:pPr>
    </w:p>
    <w:p w14:paraId="62600C3E" w14:textId="77777777" w:rsidR="00E14F05" w:rsidRDefault="00E14F05" w:rsidP="00E31541">
      <w:pPr>
        <w:spacing w:line="360" w:lineRule="auto"/>
        <w:rPr>
          <w:b/>
          <w:u w:val="single"/>
        </w:rPr>
      </w:pPr>
      <w:r w:rsidRPr="00E14F05">
        <w:rPr>
          <w:b/>
          <w:u w:val="single"/>
        </w:rPr>
        <w:t>Past Pets</w:t>
      </w:r>
    </w:p>
    <w:p w14:paraId="19C29A97" w14:textId="77777777" w:rsidR="00E14F05" w:rsidRDefault="00E14F05" w:rsidP="00E31541">
      <w:pPr>
        <w:spacing w:line="360" w:lineRule="auto"/>
      </w:pPr>
      <w:r>
        <w:t>1. Have you ever lost a pet at a young age due to accident or illness? Please let us know what happened:____________________________________________________________________________</w:t>
      </w:r>
      <w:r>
        <w:lastRenderedPageBreak/>
        <w:t>__________________________________________________________________________________________________________________________________________________________________________</w:t>
      </w:r>
    </w:p>
    <w:p w14:paraId="59B15431" w14:textId="3313B7F1" w:rsidR="00E14F05" w:rsidRDefault="00E14F05" w:rsidP="00E31541">
      <w:pPr>
        <w:spacing w:line="360" w:lineRule="auto"/>
      </w:pPr>
      <w:r>
        <w:t xml:space="preserve">2. Have you ever given up a pet? _____If yes, where did the animal end up? Please </w:t>
      </w:r>
      <w:r w:rsidR="00E31541">
        <w:t>e</w:t>
      </w:r>
      <w:r>
        <w:t xml:space="preserve">xplain </w:t>
      </w:r>
      <w:r w:rsidR="00E31541">
        <w:t>s</w:t>
      </w:r>
      <w:r>
        <w:t xml:space="preserve">pecifically: </w:t>
      </w:r>
    </w:p>
    <w:p w14:paraId="02F7C4A1" w14:textId="77777777" w:rsidR="00E14F05" w:rsidRDefault="00E14F05" w:rsidP="00E31541">
      <w:pPr>
        <w:spacing w:line="360" w:lineRule="auto"/>
      </w:pPr>
      <w:r>
        <w:t>____________________________________________________________________________________</w:t>
      </w:r>
    </w:p>
    <w:p w14:paraId="763F0C62" w14:textId="25548BD4" w:rsidR="00E14F05" w:rsidRDefault="00E14F05" w:rsidP="00E31541">
      <w:pPr>
        <w:spacing w:line="360" w:lineRule="auto"/>
      </w:pPr>
      <w:r>
        <w:t xml:space="preserve">____________________________________________________________________________________ </w:t>
      </w:r>
    </w:p>
    <w:p w14:paraId="6BCAF8C6" w14:textId="1F1A175B" w:rsidR="00D05D2A" w:rsidRDefault="00E14F05" w:rsidP="00E31541">
      <w:pPr>
        <w:spacing w:line="360" w:lineRule="auto"/>
        <w:rPr>
          <w:b/>
          <w:u w:val="single"/>
        </w:rPr>
      </w:pPr>
      <w:r w:rsidRPr="00D05D2A">
        <w:rPr>
          <w:b/>
          <w:u w:val="single"/>
        </w:rPr>
        <w:t>Veter</w:t>
      </w:r>
      <w:r w:rsidR="00D05D2A" w:rsidRPr="00D05D2A">
        <w:rPr>
          <w:b/>
          <w:u w:val="single"/>
        </w:rPr>
        <w:t>in</w:t>
      </w:r>
      <w:r w:rsidRPr="00D05D2A">
        <w:rPr>
          <w:b/>
          <w:u w:val="single"/>
        </w:rPr>
        <w:t>ary Care</w:t>
      </w:r>
    </w:p>
    <w:p w14:paraId="46FEBE7F" w14:textId="77777777" w:rsidR="00E31541" w:rsidRDefault="00E31541" w:rsidP="00E31541">
      <w:pPr>
        <w:spacing w:line="360" w:lineRule="auto"/>
        <w:rPr>
          <w:b/>
          <w:u w:val="single"/>
        </w:rPr>
      </w:pPr>
    </w:p>
    <w:p w14:paraId="64B6A75C" w14:textId="5802E961" w:rsidR="00D05D2A" w:rsidRDefault="00D05D2A" w:rsidP="00E31541">
      <w:pPr>
        <w:spacing w:line="360" w:lineRule="auto"/>
      </w:pPr>
      <w:r w:rsidRPr="00D05D2A">
        <w:t>1.</w:t>
      </w:r>
      <w:r>
        <w:t xml:space="preserve"> How often do your pets go to </w:t>
      </w:r>
      <w:r w:rsidR="00E31541">
        <w:t>the v</w:t>
      </w:r>
      <w:r>
        <w:t>eterinarian? _________</w:t>
      </w:r>
    </w:p>
    <w:p w14:paraId="4E3F4FC2" w14:textId="4F536FE9" w:rsidR="00D05D2A" w:rsidRDefault="00D05D2A" w:rsidP="00E31541">
      <w:pPr>
        <w:spacing w:line="360" w:lineRule="auto"/>
      </w:pPr>
      <w:r>
        <w:t xml:space="preserve">2. Names and Numbers of Veterinarians used in the </w:t>
      </w:r>
      <w:r w:rsidR="00E31541">
        <w:t>l</w:t>
      </w:r>
      <w:r>
        <w:t xml:space="preserve">ast </w:t>
      </w:r>
      <w:r w:rsidR="00E31541">
        <w:t>f</w:t>
      </w:r>
      <w:r>
        <w:t xml:space="preserve">ive </w:t>
      </w:r>
      <w:r w:rsidR="00E31541">
        <w:t>y</w:t>
      </w:r>
      <w:r>
        <w:t>ears.</w:t>
      </w:r>
    </w:p>
    <w:p w14:paraId="6DE3AF6C" w14:textId="2F7D6AC0" w:rsidR="00D05D2A" w:rsidRDefault="00D05D2A" w:rsidP="00E31541">
      <w:pPr>
        <w:spacing w:line="360" w:lineRule="auto"/>
      </w:pPr>
      <w:r>
        <w:t xml:space="preserve">   1</w:t>
      </w:r>
      <w:r w:rsidRPr="00D05D2A">
        <w:rPr>
          <w:vertAlign w:val="superscript"/>
        </w:rPr>
        <w:t>st</w:t>
      </w:r>
      <w:r>
        <w:t xml:space="preserve"> Vet:________________________________________Phone_______</w:t>
      </w:r>
      <w:r w:rsidR="00E31541">
        <w:t>_______________</w:t>
      </w:r>
      <w:r>
        <w:t>__________</w:t>
      </w:r>
    </w:p>
    <w:p w14:paraId="52CDBC4B" w14:textId="3870C617" w:rsidR="00D05D2A" w:rsidRDefault="00D05D2A" w:rsidP="00E31541">
      <w:pPr>
        <w:spacing w:line="360" w:lineRule="auto"/>
      </w:pPr>
      <w:r>
        <w:t xml:space="preserve">   2</w:t>
      </w:r>
      <w:r w:rsidRPr="00D05D2A">
        <w:rPr>
          <w:vertAlign w:val="superscript"/>
        </w:rPr>
        <w:t>nd</w:t>
      </w:r>
      <w:r>
        <w:t xml:space="preserve"> Vet________________________________________Phone______</w:t>
      </w:r>
      <w:r w:rsidR="00E31541">
        <w:t>_______________</w:t>
      </w:r>
      <w:r>
        <w:t>___________</w:t>
      </w:r>
    </w:p>
    <w:p w14:paraId="39BD5F0A" w14:textId="4823ED54" w:rsidR="00D05D2A" w:rsidRDefault="00D05D2A" w:rsidP="00E31541">
      <w:pPr>
        <w:spacing w:line="360" w:lineRule="auto"/>
      </w:pPr>
      <w:r>
        <w:t xml:space="preserve">   3</w:t>
      </w:r>
      <w:r w:rsidRPr="00D05D2A">
        <w:rPr>
          <w:vertAlign w:val="superscript"/>
        </w:rPr>
        <w:t>rd</w:t>
      </w:r>
      <w:r>
        <w:t xml:space="preserve"> Vet________________________________________Phone______</w:t>
      </w:r>
      <w:r w:rsidR="00E31541">
        <w:t>_______________</w:t>
      </w:r>
      <w:r>
        <w:t>___________</w:t>
      </w:r>
    </w:p>
    <w:p w14:paraId="30F3DBA6" w14:textId="77777777" w:rsidR="00D05D2A" w:rsidRDefault="00D05D2A" w:rsidP="00E31541">
      <w:pPr>
        <w:spacing w:line="360" w:lineRule="auto"/>
      </w:pPr>
    </w:p>
    <w:p w14:paraId="163E410E" w14:textId="67D564E2" w:rsidR="00D05D2A" w:rsidRDefault="00D05D2A" w:rsidP="00E31541">
      <w:pPr>
        <w:spacing w:line="360" w:lineRule="auto"/>
      </w:pPr>
      <w:r>
        <w:t xml:space="preserve">3. Are you </w:t>
      </w:r>
      <w:r w:rsidR="002B017C">
        <w:t>financially</w:t>
      </w:r>
      <w:r>
        <w:t xml:space="preserve"> able to provide annual </w:t>
      </w:r>
      <w:r w:rsidR="002B017C">
        <w:t>checkups, vaccinations and any emergency veterinary care for feline if needed? ________________</w:t>
      </w:r>
      <w:r w:rsidR="00E31541">
        <w:t>____________________________</w:t>
      </w:r>
      <w:r w:rsidR="002B017C">
        <w:t>_____________________</w:t>
      </w:r>
      <w:r>
        <w:t xml:space="preserve"> </w:t>
      </w:r>
    </w:p>
    <w:p w14:paraId="6D527014" w14:textId="77777777" w:rsidR="002B017C" w:rsidRDefault="002B017C" w:rsidP="00E31541">
      <w:pPr>
        <w:spacing w:line="360" w:lineRule="auto"/>
      </w:pPr>
    </w:p>
    <w:p w14:paraId="0EA29FBD" w14:textId="4B2A0BFF" w:rsidR="002B017C" w:rsidRDefault="002B017C" w:rsidP="00E31541">
      <w:pPr>
        <w:spacing w:line="360" w:lineRule="auto"/>
      </w:pPr>
      <w:r>
        <w:t xml:space="preserve">4. Please </w:t>
      </w:r>
      <w:r w:rsidR="00E31541">
        <w:t>e</w:t>
      </w:r>
      <w:r>
        <w:t>stimate what you believe the annual cost to care for this feline? $_______</w:t>
      </w:r>
      <w:r w:rsidR="00E31541">
        <w:t>__</w:t>
      </w:r>
      <w:r>
        <w:t>___________</w:t>
      </w:r>
    </w:p>
    <w:p w14:paraId="0FD6BB81" w14:textId="77777777" w:rsidR="002B017C" w:rsidRDefault="002B017C" w:rsidP="00E31541">
      <w:pPr>
        <w:spacing w:line="360" w:lineRule="auto"/>
      </w:pPr>
    </w:p>
    <w:p w14:paraId="3BE3ECED" w14:textId="77777777" w:rsidR="002B017C" w:rsidRDefault="002B017C" w:rsidP="00E31541">
      <w:pPr>
        <w:spacing w:line="360" w:lineRule="auto"/>
        <w:rPr>
          <w:b/>
          <w:u w:val="single"/>
        </w:rPr>
      </w:pPr>
      <w:r w:rsidRPr="002B017C">
        <w:rPr>
          <w:b/>
          <w:u w:val="single"/>
        </w:rPr>
        <w:t xml:space="preserve">Feline Activities </w:t>
      </w:r>
    </w:p>
    <w:p w14:paraId="32050841" w14:textId="01B61020" w:rsidR="002B017C" w:rsidRDefault="002B017C" w:rsidP="00E31541">
      <w:pPr>
        <w:spacing w:line="360" w:lineRule="auto"/>
      </w:pPr>
      <w:r>
        <w:t xml:space="preserve">1. Will the cat go </w:t>
      </w:r>
      <w:proofErr w:type="spellStart"/>
      <w:r w:rsidR="00E31541">
        <w:t>o</w:t>
      </w:r>
      <w:r>
        <w:t>utdoors?____________If</w:t>
      </w:r>
      <w:proofErr w:type="spellEnd"/>
      <w:r>
        <w:t xml:space="preserve"> </w:t>
      </w:r>
      <w:r w:rsidR="00E31541">
        <w:t>yes, d</w:t>
      </w:r>
      <w:r>
        <w:t xml:space="preserve">escribe the area and street </w:t>
      </w:r>
      <w:r w:rsidR="00E31541">
        <w:t xml:space="preserve"> on which </w:t>
      </w:r>
      <w:r>
        <w:t>you live?_________</w:t>
      </w:r>
      <w:r w:rsidR="00E31541">
        <w:t>____________________________________________________________________</w:t>
      </w:r>
      <w:r>
        <w:t>__</w:t>
      </w:r>
    </w:p>
    <w:p w14:paraId="061A7C62" w14:textId="77777777" w:rsidR="002B017C" w:rsidRDefault="002B017C" w:rsidP="00E31541">
      <w:pPr>
        <w:spacing w:line="360" w:lineRule="auto"/>
      </w:pPr>
      <w:r>
        <w:t xml:space="preserve">___________________________________________________________________________________ </w:t>
      </w:r>
    </w:p>
    <w:p w14:paraId="41227C1D" w14:textId="7E5A0898" w:rsidR="002B017C" w:rsidRDefault="002B017C" w:rsidP="00E31541">
      <w:pPr>
        <w:spacing w:line="360" w:lineRule="auto"/>
      </w:pPr>
      <w:r>
        <w:t xml:space="preserve">2. If your </w:t>
      </w:r>
      <w:r w:rsidR="00E31541">
        <w:t>f</w:t>
      </w:r>
      <w:r>
        <w:t>eline got lost</w:t>
      </w:r>
      <w:r w:rsidR="00E31541">
        <w:t>,</w:t>
      </w:r>
      <w:r>
        <w:t xml:space="preserve"> what steps would you take? ________________________________________</w:t>
      </w:r>
    </w:p>
    <w:p w14:paraId="63004D6F" w14:textId="77777777" w:rsidR="002B017C" w:rsidRDefault="002B017C" w:rsidP="00E31541">
      <w:pPr>
        <w:spacing w:line="360" w:lineRule="auto"/>
      </w:pPr>
      <w:r>
        <w:t xml:space="preserve">___________________________________________________________________________________ </w:t>
      </w:r>
    </w:p>
    <w:p w14:paraId="1DA7808E" w14:textId="6BC88DC5" w:rsidR="002B017C" w:rsidRDefault="00BA1EA6" w:rsidP="00E31541">
      <w:pPr>
        <w:spacing w:line="360" w:lineRule="auto"/>
      </w:pPr>
      <w:r>
        <w:t xml:space="preserve">3. How long will you give your new </w:t>
      </w:r>
      <w:r w:rsidR="00E31541">
        <w:t>f</w:t>
      </w:r>
      <w:r>
        <w:t>eline to adjust to your home, environment, and family: ________</w:t>
      </w:r>
    </w:p>
    <w:p w14:paraId="3DFB8A46" w14:textId="77777777" w:rsidR="00BA1EA6" w:rsidRDefault="00BA1EA6" w:rsidP="00E31541">
      <w:pPr>
        <w:spacing w:line="360" w:lineRule="auto"/>
      </w:pPr>
      <w:r>
        <w:t xml:space="preserve">___________________________________________________________________________________ </w:t>
      </w:r>
    </w:p>
    <w:p w14:paraId="75F46C3A" w14:textId="77777777" w:rsidR="00BA1EA6" w:rsidRDefault="00BA1EA6" w:rsidP="00E31541">
      <w:pPr>
        <w:spacing w:line="360" w:lineRule="auto"/>
      </w:pPr>
      <w:r>
        <w:t>4. What would you do if your new feline does not get along present animal companions? __________</w:t>
      </w:r>
    </w:p>
    <w:p w14:paraId="3CE8F43E" w14:textId="77777777" w:rsidR="00BA1EA6" w:rsidRDefault="00BA1EA6" w:rsidP="00E31541">
      <w:pPr>
        <w:spacing w:line="360" w:lineRule="auto"/>
      </w:pPr>
      <w:r>
        <w:t xml:space="preserve">___________________________________________________________________________________ </w:t>
      </w:r>
    </w:p>
    <w:p w14:paraId="4FEEBC13" w14:textId="77777777" w:rsidR="00BA1EA6" w:rsidRDefault="00BA1EA6" w:rsidP="00E31541">
      <w:pPr>
        <w:spacing w:line="360" w:lineRule="auto"/>
      </w:pPr>
    </w:p>
    <w:p w14:paraId="14B1FEAB" w14:textId="77777777" w:rsidR="00BA1EA6" w:rsidRDefault="00BA1EA6" w:rsidP="00E31541">
      <w:pPr>
        <w:spacing w:line="360" w:lineRule="auto"/>
        <w:rPr>
          <w:b/>
          <w:u w:val="single"/>
        </w:rPr>
      </w:pPr>
      <w:r w:rsidRPr="00BA1EA6">
        <w:rPr>
          <w:b/>
          <w:u w:val="single"/>
        </w:rPr>
        <w:t>Long Term Care</w:t>
      </w:r>
    </w:p>
    <w:p w14:paraId="0B83B0D4" w14:textId="2CFE7C7C" w:rsidR="00BA1EA6" w:rsidRDefault="00BA1EA6" w:rsidP="00E31541">
      <w:pPr>
        <w:spacing w:line="360" w:lineRule="auto"/>
      </w:pPr>
      <w:r>
        <w:t xml:space="preserve">1. Will you be able to arrange for proper care for your </w:t>
      </w:r>
      <w:r w:rsidR="00E31541">
        <w:t>f</w:t>
      </w:r>
      <w:r>
        <w:t xml:space="preserve">eline when you are traveling? ______________ </w:t>
      </w:r>
    </w:p>
    <w:p w14:paraId="56236C29" w14:textId="77777777" w:rsidR="00BA1EA6" w:rsidRDefault="00BA1EA6" w:rsidP="00E31541">
      <w:pPr>
        <w:spacing w:line="360" w:lineRule="auto"/>
      </w:pPr>
      <w:r>
        <w:t>____________________________________________________________________________________</w:t>
      </w:r>
    </w:p>
    <w:p w14:paraId="27F9551C" w14:textId="77777777" w:rsidR="00BA1EA6" w:rsidRDefault="00BA1EA6" w:rsidP="00E31541">
      <w:pPr>
        <w:spacing w:line="360" w:lineRule="auto"/>
      </w:pPr>
    </w:p>
    <w:p w14:paraId="2342E273" w14:textId="77777777" w:rsidR="00BA1EA6" w:rsidRDefault="00BB5DB0" w:rsidP="00E31541">
      <w:pPr>
        <w:spacing w:line="360" w:lineRule="auto"/>
        <w:rPr>
          <w:b/>
          <w:u w:val="single"/>
        </w:rPr>
      </w:pPr>
      <w:r w:rsidRPr="00BB5DB0">
        <w:rPr>
          <w:b/>
          <w:u w:val="single"/>
        </w:rPr>
        <w:t>Adoption Promotion</w:t>
      </w:r>
    </w:p>
    <w:p w14:paraId="57F60FFF" w14:textId="4F7B6A92" w:rsidR="00BB5DB0" w:rsidRDefault="00BB5DB0" w:rsidP="00E31541">
      <w:pPr>
        <w:spacing w:line="360" w:lineRule="auto"/>
      </w:pPr>
      <w:r>
        <w:t xml:space="preserve">1. </w:t>
      </w:r>
      <w:r w:rsidRPr="00BB5DB0">
        <w:t xml:space="preserve">How did you learn about Kitty Adoptions by Alaska </w:t>
      </w:r>
      <w:proofErr w:type="spellStart"/>
      <w:r w:rsidRPr="00BB5DB0">
        <w:t>Krazy</w:t>
      </w:r>
      <w:proofErr w:type="spellEnd"/>
      <w:r w:rsidRPr="00BB5DB0">
        <w:t xml:space="preserve"> Kats Cat Rescue?</w:t>
      </w:r>
      <w:r>
        <w:t xml:space="preserve"> _____________________</w:t>
      </w:r>
    </w:p>
    <w:p w14:paraId="15D088A6" w14:textId="74E7A992" w:rsidR="00BB5DB0" w:rsidRDefault="00BB5DB0" w:rsidP="00E31541">
      <w:pPr>
        <w:spacing w:line="360" w:lineRule="auto"/>
      </w:pPr>
      <w:r>
        <w:t>____________________________________________________________________________</w:t>
      </w:r>
      <w:r w:rsidR="00E31541">
        <w:t>__</w:t>
      </w:r>
      <w:r>
        <w:t xml:space="preserve">______ </w:t>
      </w:r>
    </w:p>
    <w:p w14:paraId="7C170811" w14:textId="04578062" w:rsidR="00BB5DB0" w:rsidRDefault="00BB5DB0" w:rsidP="00E31541">
      <w:pPr>
        <w:spacing w:line="360" w:lineRule="auto"/>
      </w:pPr>
      <w:r>
        <w:t>____________________________________________________________________________</w:t>
      </w:r>
      <w:r w:rsidR="00E31541">
        <w:t>__</w:t>
      </w:r>
      <w:r>
        <w:t xml:space="preserve">______ </w:t>
      </w:r>
    </w:p>
    <w:p w14:paraId="1A9D641F" w14:textId="56FBE2A6" w:rsidR="00BB5DB0" w:rsidRDefault="00BB5DB0" w:rsidP="00E31541">
      <w:pPr>
        <w:spacing w:line="360" w:lineRule="auto"/>
      </w:pPr>
      <w:r>
        <w:t>2. Did a special Promotion make a difference in your decision to adopt a feline? _______________</w:t>
      </w:r>
      <w:r w:rsidR="00E31541">
        <w:t>__</w:t>
      </w:r>
      <w:r>
        <w:t>__</w:t>
      </w:r>
    </w:p>
    <w:p w14:paraId="2316BB20" w14:textId="77777777" w:rsidR="001F64FD" w:rsidRDefault="001F64FD" w:rsidP="00E31541">
      <w:pPr>
        <w:spacing w:line="360" w:lineRule="auto"/>
      </w:pPr>
    </w:p>
    <w:p w14:paraId="3A158781" w14:textId="77777777" w:rsidR="001F64FD" w:rsidRDefault="001F64FD" w:rsidP="00E31541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1F64FD">
        <w:rPr>
          <w:rFonts w:ascii="Book Antiqua" w:hAnsi="Book Antiqua"/>
          <w:b/>
          <w:sz w:val="24"/>
          <w:szCs w:val="24"/>
        </w:rPr>
        <w:t>The Important Question</w:t>
      </w:r>
      <w:r>
        <w:rPr>
          <w:rFonts w:ascii="Book Antiqua" w:hAnsi="Book Antiqua"/>
          <w:b/>
          <w:sz w:val="24"/>
          <w:szCs w:val="24"/>
        </w:rPr>
        <w:t>s</w:t>
      </w:r>
      <w:r w:rsidRPr="001F64FD">
        <w:rPr>
          <w:rFonts w:ascii="Book Antiqua" w:hAnsi="Book Antiqua"/>
          <w:b/>
          <w:sz w:val="24"/>
          <w:szCs w:val="24"/>
        </w:rPr>
        <w:t>:</w:t>
      </w:r>
    </w:p>
    <w:p w14:paraId="66FC2146" w14:textId="060BABDC" w:rsidR="001F64FD" w:rsidRPr="001F64FD" w:rsidRDefault="001F64FD" w:rsidP="00E31541">
      <w:pPr>
        <w:spacing w:line="360" w:lineRule="auto"/>
        <w:rPr>
          <w:rFonts w:ascii="Book Antiqua" w:hAnsi="Book Antiqua"/>
          <w:sz w:val="28"/>
          <w:szCs w:val="28"/>
        </w:rPr>
      </w:pPr>
      <w:r w:rsidRPr="001F64FD">
        <w:rPr>
          <w:rFonts w:ascii="Book Antiqua" w:hAnsi="Book Antiqua"/>
          <w:sz w:val="28"/>
          <w:szCs w:val="28"/>
        </w:rPr>
        <w:t>A cat is expected to live 15 to</w:t>
      </w:r>
      <w:r w:rsidR="00F040C8">
        <w:rPr>
          <w:rFonts w:ascii="Book Antiqua" w:hAnsi="Book Antiqua"/>
          <w:sz w:val="28"/>
          <w:szCs w:val="28"/>
        </w:rPr>
        <w:t xml:space="preserve"> 20</w:t>
      </w:r>
      <w:r w:rsidRPr="001F64FD">
        <w:rPr>
          <w:rFonts w:ascii="Book Antiqua" w:hAnsi="Book Antiqua"/>
          <w:sz w:val="28"/>
          <w:szCs w:val="28"/>
        </w:rPr>
        <w:t xml:space="preserve"> years. Are you willing to make a lifetime commitment to this feline?________________</w:t>
      </w:r>
      <w:r w:rsidR="00E31541">
        <w:rPr>
          <w:rFonts w:ascii="Book Antiqua" w:hAnsi="Book Antiqua"/>
          <w:sz w:val="28"/>
          <w:szCs w:val="28"/>
        </w:rPr>
        <w:t>______</w:t>
      </w:r>
      <w:r w:rsidRPr="001F64FD">
        <w:rPr>
          <w:rFonts w:ascii="Book Antiqua" w:hAnsi="Book Antiqua"/>
          <w:sz w:val="28"/>
          <w:szCs w:val="28"/>
        </w:rPr>
        <w:t>____________________</w:t>
      </w:r>
    </w:p>
    <w:p w14:paraId="71956A38" w14:textId="77777777" w:rsidR="00F040C8" w:rsidRDefault="00BB5DB0" w:rsidP="00E31541">
      <w:pPr>
        <w:spacing w:line="360" w:lineRule="auto"/>
      </w:pPr>
      <w:r w:rsidRPr="00F040C8">
        <w:t xml:space="preserve"> </w:t>
      </w:r>
    </w:p>
    <w:p w14:paraId="0C18E6D9" w14:textId="08CCB93E" w:rsidR="000B3524" w:rsidRPr="00F040C8" w:rsidRDefault="001F64FD" w:rsidP="00E31541">
      <w:pPr>
        <w:spacing w:line="360" w:lineRule="auto"/>
      </w:pPr>
      <w:r w:rsidRPr="00F040C8">
        <w:rPr>
          <w:rFonts w:ascii="Book Antiqua" w:hAnsi="Book Antiqua"/>
        </w:rPr>
        <w:t>Are you looking to adopt a specific feline now?</w:t>
      </w:r>
      <w:r w:rsidRPr="00F040C8">
        <w:t xml:space="preserve"> ____</w:t>
      </w:r>
      <w:r w:rsidR="00E31541">
        <w:t>____________________</w:t>
      </w:r>
      <w:r w:rsidRPr="00F040C8">
        <w:t>__________________</w:t>
      </w:r>
    </w:p>
    <w:p w14:paraId="325CDA17" w14:textId="77777777" w:rsidR="00F040C8" w:rsidRDefault="00F040C8" w:rsidP="00E31541">
      <w:pPr>
        <w:spacing w:line="360" w:lineRule="auto"/>
      </w:pPr>
    </w:p>
    <w:p w14:paraId="2F27743B" w14:textId="77777777" w:rsidR="00F040C8" w:rsidRDefault="00F040C8" w:rsidP="00F040C8">
      <w:pPr>
        <w:pStyle w:val="NoSpacing"/>
        <w:jc w:val="center"/>
        <w:rPr>
          <w:sz w:val="24"/>
          <w:szCs w:val="24"/>
        </w:rPr>
      </w:pPr>
      <w:r>
        <w:rPr>
          <w:b/>
          <w:sz w:val="28"/>
          <w:szCs w:val="28"/>
        </w:rPr>
        <w:t>I understand that I am filing a Feline Adoption Application to</w:t>
      </w:r>
      <w:r w:rsidRPr="00723C27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Alaska </w:t>
      </w:r>
      <w:proofErr w:type="spellStart"/>
      <w:r>
        <w:rPr>
          <w:b/>
          <w:sz w:val="28"/>
          <w:szCs w:val="28"/>
        </w:rPr>
        <w:t>Krazy</w:t>
      </w:r>
      <w:proofErr w:type="spellEnd"/>
      <w:r>
        <w:rPr>
          <w:b/>
          <w:sz w:val="28"/>
          <w:szCs w:val="28"/>
        </w:rPr>
        <w:t xml:space="preserve"> Kats Cat Rescue and Kitty </w:t>
      </w:r>
      <w:proofErr w:type="gramStart"/>
      <w:r>
        <w:rPr>
          <w:b/>
          <w:sz w:val="28"/>
          <w:szCs w:val="28"/>
        </w:rPr>
        <w:t>Adoptions,</w:t>
      </w:r>
      <w:r w:rsidRPr="00723C27">
        <w:rPr>
          <w:b/>
          <w:sz w:val="28"/>
          <w:szCs w:val="28"/>
        </w:rPr>
        <w:t xml:space="preserve"> and</w:t>
      </w:r>
      <w:proofErr w:type="gramEnd"/>
      <w:r w:rsidRPr="00723C27">
        <w:rPr>
          <w:b/>
          <w:sz w:val="28"/>
          <w:szCs w:val="28"/>
        </w:rPr>
        <w:t xml:space="preserve"> certify</w:t>
      </w:r>
      <w:r>
        <w:rPr>
          <w:b/>
          <w:sz w:val="28"/>
          <w:szCs w:val="28"/>
        </w:rPr>
        <w:t xml:space="preserve"> </w:t>
      </w:r>
      <w:r w:rsidRPr="00723C27">
        <w:rPr>
          <w:b/>
          <w:sz w:val="28"/>
          <w:szCs w:val="28"/>
        </w:rPr>
        <w:t>that all the listed information is correct to the best of my knowledge.</w:t>
      </w:r>
    </w:p>
    <w:p w14:paraId="17A2C70A" w14:textId="77777777" w:rsidR="000B3524" w:rsidRDefault="000B3524" w:rsidP="000B3524">
      <w:pPr>
        <w:jc w:val="center"/>
        <w:rPr>
          <w:sz w:val="24"/>
          <w:szCs w:val="24"/>
        </w:rPr>
      </w:pPr>
    </w:p>
    <w:p w14:paraId="411A179C" w14:textId="77777777" w:rsidR="00F040C8" w:rsidRDefault="00F040C8" w:rsidP="00E31541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Applicant </w:t>
      </w:r>
      <w:proofErr w:type="gramStart"/>
      <w:r>
        <w:rPr>
          <w:sz w:val="24"/>
          <w:szCs w:val="24"/>
        </w:rPr>
        <w:t>Signature:_</w:t>
      </w:r>
      <w:proofErr w:type="gramEnd"/>
      <w:r>
        <w:rPr>
          <w:sz w:val="24"/>
          <w:szCs w:val="24"/>
        </w:rPr>
        <w:t xml:space="preserve">_________________________________________________ </w:t>
      </w:r>
    </w:p>
    <w:p w14:paraId="21088F72" w14:textId="77777777" w:rsidR="00F040C8" w:rsidRDefault="00F040C8" w:rsidP="00E31541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Printed Name_______________________________________________________</w:t>
      </w:r>
    </w:p>
    <w:p w14:paraId="6073BEBC" w14:textId="77777777" w:rsidR="00F040C8" w:rsidRDefault="00F040C8" w:rsidP="00E31541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Date________________ </w:t>
      </w:r>
    </w:p>
    <w:p w14:paraId="53692696" w14:textId="77777777" w:rsidR="000B3524" w:rsidRDefault="000B3524" w:rsidP="000B3524">
      <w:pPr>
        <w:jc w:val="center"/>
        <w:rPr>
          <w:sz w:val="24"/>
          <w:szCs w:val="24"/>
        </w:rPr>
      </w:pPr>
    </w:p>
    <w:p w14:paraId="03FA1EBD" w14:textId="77777777" w:rsidR="000B3524" w:rsidRPr="00346289" w:rsidRDefault="00346289" w:rsidP="000B3524">
      <w:pPr>
        <w:jc w:val="center"/>
        <w:rPr>
          <w:b/>
          <w:sz w:val="36"/>
          <w:szCs w:val="36"/>
        </w:rPr>
      </w:pPr>
      <w:r w:rsidRPr="00346289">
        <w:rPr>
          <w:b/>
          <w:sz w:val="36"/>
          <w:szCs w:val="36"/>
        </w:rPr>
        <w:t>Important New Adoption Facts</w:t>
      </w:r>
    </w:p>
    <w:p w14:paraId="2D79EEC3" w14:textId="77777777" w:rsidR="000B3524" w:rsidRPr="00346289" w:rsidRDefault="000B3524" w:rsidP="000B3524">
      <w:pPr>
        <w:jc w:val="center"/>
        <w:rPr>
          <w:b/>
          <w:sz w:val="36"/>
          <w:szCs w:val="36"/>
        </w:rPr>
      </w:pPr>
    </w:p>
    <w:p w14:paraId="39C967DC" w14:textId="77777777" w:rsidR="0098188B" w:rsidRDefault="0098188B" w:rsidP="000B3524">
      <w:pPr>
        <w:jc w:val="center"/>
        <w:rPr>
          <w:sz w:val="24"/>
          <w:szCs w:val="24"/>
        </w:rPr>
      </w:pPr>
    </w:p>
    <w:p w14:paraId="7EA24586" w14:textId="5210DED0" w:rsidR="0098188B" w:rsidRPr="0098188B" w:rsidRDefault="00E31541" w:rsidP="0098188B">
      <w:pPr>
        <w:rPr>
          <w:b/>
          <w:sz w:val="24"/>
          <w:szCs w:val="24"/>
        </w:rPr>
      </w:pPr>
      <w:r>
        <w:rPr>
          <w:b/>
          <w:sz w:val="24"/>
          <w:szCs w:val="24"/>
        </w:rPr>
        <w:t>The h</w:t>
      </w:r>
      <w:r w:rsidR="00CA4926" w:rsidRPr="0098188B">
        <w:rPr>
          <w:b/>
          <w:sz w:val="24"/>
          <w:szCs w:val="24"/>
        </w:rPr>
        <w:t>ealth of feline/</w:t>
      </w:r>
      <w:r>
        <w:rPr>
          <w:b/>
          <w:sz w:val="24"/>
          <w:szCs w:val="24"/>
        </w:rPr>
        <w:t>k</w:t>
      </w:r>
      <w:r w:rsidR="00CA4926" w:rsidRPr="0098188B">
        <w:rPr>
          <w:b/>
          <w:sz w:val="24"/>
          <w:szCs w:val="24"/>
        </w:rPr>
        <w:t xml:space="preserve">itty </w:t>
      </w:r>
      <w:r>
        <w:rPr>
          <w:b/>
          <w:sz w:val="24"/>
          <w:szCs w:val="24"/>
        </w:rPr>
        <w:t>c</w:t>
      </w:r>
      <w:r w:rsidR="00CA4926" w:rsidRPr="0098188B">
        <w:rPr>
          <w:b/>
          <w:sz w:val="24"/>
          <w:szCs w:val="24"/>
        </w:rPr>
        <w:t xml:space="preserve">olds: </w:t>
      </w:r>
    </w:p>
    <w:p w14:paraId="32522762" w14:textId="56D18E2B" w:rsidR="000B3524" w:rsidRPr="00E31541" w:rsidRDefault="00CA4926" w:rsidP="0098188B">
      <w:pPr>
        <w:rPr>
          <w:sz w:val="24"/>
          <w:szCs w:val="24"/>
        </w:rPr>
      </w:pPr>
      <w:r>
        <w:rPr>
          <w:sz w:val="24"/>
          <w:szCs w:val="24"/>
        </w:rPr>
        <w:t>A</w:t>
      </w:r>
      <w:r w:rsidR="00E31541">
        <w:rPr>
          <w:sz w:val="24"/>
          <w:szCs w:val="24"/>
        </w:rPr>
        <w:t>K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razy</w:t>
      </w:r>
      <w:proofErr w:type="spellEnd"/>
      <w:r>
        <w:rPr>
          <w:sz w:val="24"/>
          <w:szCs w:val="24"/>
        </w:rPr>
        <w:t xml:space="preserve"> Kats does it</w:t>
      </w:r>
      <w:r w:rsidR="00E31541">
        <w:rPr>
          <w:sz w:val="24"/>
          <w:szCs w:val="24"/>
        </w:rPr>
        <w:t>s</w:t>
      </w:r>
      <w:r>
        <w:rPr>
          <w:sz w:val="24"/>
          <w:szCs w:val="24"/>
        </w:rPr>
        <w:t xml:space="preserve"> best to disclose any information about any feline being </w:t>
      </w:r>
      <w:proofErr w:type="gramStart"/>
      <w:r>
        <w:rPr>
          <w:sz w:val="24"/>
          <w:szCs w:val="24"/>
        </w:rPr>
        <w:t>adopted</w:t>
      </w:r>
      <w:r w:rsidR="00E31541">
        <w:rPr>
          <w:sz w:val="24"/>
          <w:szCs w:val="24"/>
        </w:rPr>
        <w:t>, but</w:t>
      </w:r>
      <w:proofErr w:type="gramEnd"/>
      <w:r w:rsidR="00E31541">
        <w:rPr>
          <w:sz w:val="24"/>
          <w:szCs w:val="24"/>
        </w:rPr>
        <w:t xml:space="preserve"> cannot </w:t>
      </w:r>
      <w:r>
        <w:rPr>
          <w:sz w:val="24"/>
          <w:szCs w:val="24"/>
        </w:rPr>
        <w:t>guarantee</w:t>
      </w:r>
      <w:r w:rsidR="00E31541">
        <w:rPr>
          <w:sz w:val="24"/>
          <w:szCs w:val="24"/>
        </w:rPr>
        <w:t xml:space="preserve"> any cat is free of health issues</w:t>
      </w:r>
      <w:r>
        <w:rPr>
          <w:sz w:val="24"/>
          <w:szCs w:val="24"/>
        </w:rPr>
        <w:t xml:space="preserve">. Any adopter must accept that they are taking into their care a living creature. Adopters should always take </w:t>
      </w:r>
      <w:r w:rsidR="00E31541">
        <w:rPr>
          <w:sz w:val="24"/>
          <w:szCs w:val="24"/>
        </w:rPr>
        <w:t>thei</w:t>
      </w:r>
      <w:r>
        <w:rPr>
          <w:sz w:val="24"/>
          <w:szCs w:val="24"/>
        </w:rPr>
        <w:t xml:space="preserve">r new pet to the </w:t>
      </w:r>
      <w:r w:rsidR="00E31541">
        <w:rPr>
          <w:sz w:val="24"/>
          <w:szCs w:val="24"/>
        </w:rPr>
        <w:t>v</w:t>
      </w:r>
      <w:r>
        <w:rPr>
          <w:sz w:val="24"/>
          <w:szCs w:val="24"/>
        </w:rPr>
        <w:t>et for a checkup. It is not uncommon for a feline to develop an upper respiratory infection (Kitty Cold) shortly after being adopted. A</w:t>
      </w:r>
      <w:r w:rsidR="00E31541">
        <w:rPr>
          <w:sz w:val="24"/>
          <w:szCs w:val="24"/>
        </w:rPr>
        <w:t>K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razy</w:t>
      </w:r>
      <w:proofErr w:type="spellEnd"/>
      <w:r>
        <w:rPr>
          <w:sz w:val="24"/>
          <w:szCs w:val="24"/>
        </w:rPr>
        <w:t xml:space="preserve"> Kats would like to know about any issues that </w:t>
      </w:r>
      <w:r w:rsidR="00E31541">
        <w:rPr>
          <w:sz w:val="24"/>
          <w:szCs w:val="24"/>
        </w:rPr>
        <w:t xml:space="preserve">may arise </w:t>
      </w:r>
      <w:r>
        <w:rPr>
          <w:sz w:val="24"/>
          <w:szCs w:val="24"/>
        </w:rPr>
        <w:t xml:space="preserve">to assist the adopter in </w:t>
      </w:r>
      <w:r w:rsidR="00E31541">
        <w:rPr>
          <w:sz w:val="24"/>
          <w:szCs w:val="24"/>
        </w:rPr>
        <w:t>further action</w:t>
      </w:r>
      <w:r>
        <w:rPr>
          <w:sz w:val="24"/>
          <w:szCs w:val="24"/>
        </w:rPr>
        <w:t>.</w:t>
      </w:r>
      <w:r w:rsidR="000B3524">
        <w:rPr>
          <w:sz w:val="24"/>
          <w:szCs w:val="24"/>
        </w:rPr>
        <w:t xml:space="preserve"> </w:t>
      </w:r>
      <w:r w:rsidRPr="00E31541">
        <w:rPr>
          <w:sz w:val="24"/>
          <w:szCs w:val="24"/>
        </w:rPr>
        <w:t>W</w:t>
      </w:r>
      <w:r w:rsidR="000B3524" w:rsidRPr="00E31541">
        <w:rPr>
          <w:sz w:val="24"/>
          <w:szCs w:val="24"/>
        </w:rPr>
        <w:t xml:space="preserve">e are not a veterinary hospital, and </w:t>
      </w:r>
      <w:r w:rsidR="00E31541" w:rsidRPr="00E31541">
        <w:rPr>
          <w:sz w:val="24"/>
          <w:szCs w:val="24"/>
        </w:rPr>
        <w:t xml:space="preserve">unable to legally provide </w:t>
      </w:r>
      <w:r w:rsidR="000B3524" w:rsidRPr="00E31541">
        <w:rPr>
          <w:sz w:val="24"/>
          <w:szCs w:val="24"/>
        </w:rPr>
        <w:t xml:space="preserve">extensive veterinary services. </w:t>
      </w:r>
    </w:p>
    <w:p w14:paraId="14BD9E44" w14:textId="77777777" w:rsidR="000B3524" w:rsidRDefault="000B3524" w:rsidP="0098188B"/>
    <w:p w14:paraId="496D4B01" w14:textId="77777777" w:rsidR="0098188B" w:rsidRPr="0098188B" w:rsidRDefault="0098188B" w:rsidP="0098188B">
      <w:pPr>
        <w:rPr>
          <w:b/>
        </w:rPr>
      </w:pPr>
      <w:r w:rsidRPr="0098188B">
        <w:rPr>
          <w:b/>
        </w:rPr>
        <w:t>Behavior Changes:</w:t>
      </w:r>
    </w:p>
    <w:p w14:paraId="00E336F7" w14:textId="6F7D7E6D" w:rsidR="0098188B" w:rsidRDefault="000B3524" w:rsidP="0098188B">
      <w:r>
        <w:t xml:space="preserve">Behavior changes in </w:t>
      </w:r>
      <w:r w:rsidR="00E31541">
        <w:t xml:space="preserve">the </w:t>
      </w:r>
      <w:r>
        <w:t>future (</w:t>
      </w:r>
      <w:r w:rsidR="0098188B">
        <w:t>l</w:t>
      </w:r>
      <w:r>
        <w:t>itterbox</w:t>
      </w:r>
      <w:r w:rsidR="0098188B">
        <w:t>, hiding, etc.) may indicate</w:t>
      </w:r>
      <w:r w:rsidR="00E31541">
        <w:t xml:space="preserve"> a</w:t>
      </w:r>
      <w:r w:rsidR="0098188B">
        <w:t xml:space="preserve"> health issue. Stress can bring out </w:t>
      </w:r>
      <w:r w:rsidR="00E31541">
        <w:t>l</w:t>
      </w:r>
      <w:r w:rsidR="0098188B">
        <w:t xml:space="preserve">itterbox issues. </w:t>
      </w:r>
      <w:r w:rsidR="00E31541">
        <w:t>I</w:t>
      </w:r>
      <w:r w:rsidR="00E31541">
        <w:t>nitially</w:t>
      </w:r>
      <w:r w:rsidR="00E31541">
        <w:t>,</w:t>
      </w:r>
      <w:r w:rsidR="00E31541">
        <w:t xml:space="preserve"> </w:t>
      </w:r>
      <w:r w:rsidR="00E31541">
        <w:t>c</w:t>
      </w:r>
      <w:r w:rsidR="0098188B">
        <w:t>onfining to a feline to one room is best because it keeps the feline close</w:t>
      </w:r>
      <w:r w:rsidR="00E31541">
        <w:t xml:space="preserve"> to its</w:t>
      </w:r>
      <w:r w:rsidR="0098188B">
        <w:t xml:space="preserve"> litterbox</w:t>
      </w:r>
      <w:r w:rsidR="00E31541">
        <w:t>,</w:t>
      </w:r>
      <w:r w:rsidR="0098188B">
        <w:t xml:space="preserve"> reinforc</w:t>
      </w:r>
      <w:r w:rsidR="00E31541">
        <w:t>ing</w:t>
      </w:r>
      <w:r w:rsidR="0098188B">
        <w:t xml:space="preserve"> good </w:t>
      </w:r>
      <w:r w:rsidR="00E31541">
        <w:t>l</w:t>
      </w:r>
      <w:r w:rsidR="0098188B">
        <w:t>itterbox habits.</w:t>
      </w:r>
    </w:p>
    <w:p w14:paraId="27C04DCA" w14:textId="77777777" w:rsidR="0098188B" w:rsidRPr="0098188B" w:rsidRDefault="0098188B" w:rsidP="0098188B">
      <w:pPr>
        <w:rPr>
          <w:b/>
        </w:rPr>
      </w:pPr>
    </w:p>
    <w:p w14:paraId="177510BC" w14:textId="77777777" w:rsidR="0098188B" w:rsidRPr="0098188B" w:rsidRDefault="0098188B" w:rsidP="0098188B">
      <w:pPr>
        <w:rPr>
          <w:b/>
        </w:rPr>
      </w:pPr>
      <w:r w:rsidRPr="0098188B">
        <w:rPr>
          <w:b/>
        </w:rPr>
        <w:t>Unwanted behavi</w:t>
      </w:r>
      <w:r>
        <w:rPr>
          <w:b/>
        </w:rPr>
        <w:t>or such as scratching furniture:</w:t>
      </w:r>
    </w:p>
    <w:p w14:paraId="010FACD1" w14:textId="597BEA7C" w:rsidR="000B3524" w:rsidRDefault="0098188B" w:rsidP="0098188B">
      <w:r>
        <w:t>There are many types of sticky tapes</w:t>
      </w:r>
      <w:r w:rsidR="000B3524">
        <w:t xml:space="preserve"> </w:t>
      </w:r>
      <w:r>
        <w:t>that are available for furniture. Making sure you have adequate scratch posts</w:t>
      </w:r>
      <w:r w:rsidR="00E31541">
        <w:t>,</w:t>
      </w:r>
      <w:r>
        <w:t xml:space="preserve"> and boards for felines is a must.</w:t>
      </w:r>
    </w:p>
    <w:p w14:paraId="516585B6" w14:textId="77777777" w:rsidR="00346289" w:rsidRDefault="00346289" w:rsidP="0098188B"/>
    <w:p w14:paraId="3EC766A8" w14:textId="77777777" w:rsidR="00346289" w:rsidRDefault="00346289" w:rsidP="0098188B"/>
    <w:p w14:paraId="02BA05F7" w14:textId="77777777" w:rsidR="00346289" w:rsidRDefault="00346289" w:rsidP="0098188B"/>
    <w:p w14:paraId="35837A6C" w14:textId="01DF8F76" w:rsidR="00346289" w:rsidRDefault="00346289" w:rsidP="0098188B">
      <w:r>
        <w:t>I have read the above information, and I have a general understanding of it</w:t>
      </w:r>
      <w:r w:rsidR="00E31541">
        <w:t>:</w:t>
      </w:r>
    </w:p>
    <w:p w14:paraId="0FFC42BA" w14:textId="77777777" w:rsidR="00346289" w:rsidRDefault="00346289" w:rsidP="0098188B"/>
    <w:p w14:paraId="5B989A9B" w14:textId="77777777" w:rsidR="00346289" w:rsidRDefault="00346289" w:rsidP="0098188B"/>
    <w:p w14:paraId="08701FA0" w14:textId="77777777" w:rsidR="00346289" w:rsidRDefault="00346289" w:rsidP="0098188B">
      <w:r>
        <w:t>Applicant Signature_______________________________________________Date__________________</w:t>
      </w:r>
    </w:p>
    <w:p w14:paraId="507A0581" w14:textId="77777777" w:rsidR="00BA1EA6" w:rsidRPr="002B017C" w:rsidRDefault="00BA1EA6" w:rsidP="000B3524">
      <w:pPr>
        <w:jc w:val="center"/>
      </w:pPr>
    </w:p>
    <w:sectPr w:rsidR="00BA1EA6" w:rsidRPr="002B017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0FB678" w14:textId="77777777" w:rsidR="00261592" w:rsidRDefault="00261592" w:rsidP="0098188B">
      <w:pPr>
        <w:spacing w:after="0" w:line="240" w:lineRule="auto"/>
      </w:pPr>
      <w:r>
        <w:separator/>
      </w:r>
    </w:p>
  </w:endnote>
  <w:endnote w:type="continuationSeparator" w:id="0">
    <w:p w14:paraId="5A48C587" w14:textId="77777777" w:rsidR="00261592" w:rsidRDefault="00261592" w:rsidP="00981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264493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F7B82E" w14:textId="77777777" w:rsidR="0098188B" w:rsidRDefault="0098188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65E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16179A0" w14:textId="77777777" w:rsidR="0098188B" w:rsidRDefault="009818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321188" w14:textId="77777777" w:rsidR="00261592" w:rsidRDefault="00261592" w:rsidP="0098188B">
      <w:pPr>
        <w:spacing w:after="0" w:line="240" w:lineRule="auto"/>
      </w:pPr>
      <w:r>
        <w:separator/>
      </w:r>
    </w:p>
  </w:footnote>
  <w:footnote w:type="continuationSeparator" w:id="0">
    <w:p w14:paraId="4BA0A72E" w14:textId="77777777" w:rsidR="00261592" w:rsidRDefault="00261592" w:rsidP="00981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1372312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AC3B279" w14:textId="77777777" w:rsidR="00F040C8" w:rsidRDefault="00F040C8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65E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A2BA2D" w14:textId="77777777" w:rsidR="0098188B" w:rsidRDefault="009818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C61DB"/>
    <w:multiLevelType w:val="hybridMultilevel"/>
    <w:tmpl w:val="FE20D074"/>
    <w:lvl w:ilvl="0" w:tplc="740A297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575627"/>
    <w:multiLevelType w:val="hybridMultilevel"/>
    <w:tmpl w:val="A192F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5F01E3"/>
    <w:multiLevelType w:val="hybridMultilevel"/>
    <w:tmpl w:val="E236DF8E"/>
    <w:lvl w:ilvl="0" w:tplc="F04C173C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5A32F0"/>
    <w:multiLevelType w:val="hybridMultilevel"/>
    <w:tmpl w:val="CE08B7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A37BD5"/>
    <w:multiLevelType w:val="hybridMultilevel"/>
    <w:tmpl w:val="2B4A1E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3E141E"/>
    <w:multiLevelType w:val="hybridMultilevel"/>
    <w:tmpl w:val="044C4E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FF10EE"/>
    <w:multiLevelType w:val="hybridMultilevel"/>
    <w:tmpl w:val="E1E46F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MrCwMDU1MbE0MTFR0lEKTi0uzszPAykwrAUADMj/8iwAAAA="/>
  </w:docVars>
  <w:rsids>
    <w:rsidRoot w:val="00FC1FD4"/>
    <w:rsid w:val="000B3524"/>
    <w:rsid w:val="001A15F2"/>
    <w:rsid w:val="001A4387"/>
    <w:rsid w:val="001F64FD"/>
    <w:rsid w:val="00261592"/>
    <w:rsid w:val="002B017C"/>
    <w:rsid w:val="00346289"/>
    <w:rsid w:val="005E00EF"/>
    <w:rsid w:val="0061104E"/>
    <w:rsid w:val="00720FAE"/>
    <w:rsid w:val="008F2DF5"/>
    <w:rsid w:val="009776D2"/>
    <w:rsid w:val="0098188B"/>
    <w:rsid w:val="00BA1EA6"/>
    <w:rsid w:val="00BB5DB0"/>
    <w:rsid w:val="00BE7FD0"/>
    <w:rsid w:val="00C57985"/>
    <w:rsid w:val="00CA4926"/>
    <w:rsid w:val="00D05D2A"/>
    <w:rsid w:val="00D22305"/>
    <w:rsid w:val="00E14F05"/>
    <w:rsid w:val="00E31541"/>
    <w:rsid w:val="00E465EB"/>
    <w:rsid w:val="00F040C8"/>
    <w:rsid w:val="00FB332E"/>
    <w:rsid w:val="00FC1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62E3661"/>
  <w15:docId w15:val="{1D492E4F-204F-1344-AA7D-2B96D7B84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C1FD4"/>
    <w:pPr>
      <w:contextualSpacing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00EF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981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188B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981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188B"/>
    <w:rPr>
      <w:rFonts w:ascii="Calibri" w:eastAsia="Calibri" w:hAnsi="Calibri" w:cs="Calibri"/>
      <w:color w:val="000000"/>
    </w:rPr>
  </w:style>
  <w:style w:type="paragraph" w:styleId="NoSpacing">
    <w:name w:val="No Spacing"/>
    <w:uiPriority w:val="1"/>
    <w:qFormat/>
    <w:rsid w:val="00F040C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razyKatsRescue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76</Words>
  <Characters>784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rehouse</dc:creator>
  <cp:lastModifiedBy>Alice Mills</cp:lastModifiedBy>
  <cp:revision>2</cp:revision>
  <dcterms:created xsi:type="dcterms:W3CDTF">2020-10-04T21:57:00Z</dcterms:created>
  <dcterms:modified xsi:type="dcterms:W3CDTF">2020-10-04T21:57:00Z</dcterms:modified>
</cp:coreProperties>
</file>